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1661" w:rsidRDefault="005D5754"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8DD0A41" wp14:editId="22DF241A">
                <wp:simplePos x="0" y="0"/>
                <wp:positionH relativeFrom="margin">
                  <wp:posOffset>3273425</wp:posOffset>
                </wp:positionH>
                <wp:positionV relativeFrom="paragraph">
                  <wp:posOffset>-703580</wp:posOffset>
                </wp:positionV>
                <wp:extent cx="151814" cy="181317"/>
                <wp:effectExtent l="0" t="0" r="635" b="952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14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593" w:rsidRPr="00187593" w:rsidRDefault="00187593" w:rsidP="00187593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DD0A41" id="Rectangle 20" o:spid="_x0000_s1026" style="position:absolute;margin-left:257.75pt;margin-top:-55.4pt;width:11.95pt;height:14.3pt;z-index:251794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" fillcolor="white [3201]" stroked="f" strokeweight="1pt">
                <v:textbox>
                  <w:txbxContent>
                    <w:p w:rsidR="00187593" w:rsidRPr="00187593" w:rsidRDefault="00187593" w:rsidP="00187593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3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0D8C4037" wp14:editId="58883979">
                <wp:simplePos x="0" y="0"/>
                <wp:positionH relativeFrom="margin">
                  <wp:posOffset>1660525</wp:posOffset>
                </wp:positionH>
                <wp:positionV relativeFrom="paragraph">
                  <wp:posOffset>-488315</wp:posOffset>
                </wp:positionV>
                <wp:extent cx="151814" cy="181317"/>
                <wp:effectExtent l="0" t="0" r="635" b="95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14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593" w:rsidRPr="00187593" w:rsidRDefault="00187593" w:rsidP="00187593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8C4037" id="Rectangle 10" o:spid="_x0000_s1027" style="position:absolute;margin-left:130.75pt;margin-top:-38.45pt;width:11.95pt;height:14.3pt;z-index:251792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" fillcolor="white [3201]" stroked="f" strokeweight="1pt">
                <v:textbox>
                  <w:txbxContent>
                    <w:p w:rsidR="00187593" w:rsidRPr="00187593" w:rsidRDefault="00187593" w:rsidP="00187593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2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7D11C4D6" wp14:editId="2DB9413A">
                <wp:simplePos x="0" y="0"/>
                <wp:positionH relativeFrom="margin">
                  <wp:posOffset>67945</wp:posOffset>
                </wp:positionH>
                <wp:positionV relativeFrom="paragraph">
                  <wp:posOffset>-661035</wp:posOffset>
                </wp:positionV>
                <wp:extent cx="151814" cy="181317"/>
                <wp:effectExtent l="0" t="0" r="635" b="952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14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593" w:rsidRPr="00187593" w:rsidRDefault="00187593" w:rsidP="00187593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 w:rsidRPr="00187593">
                              <w:rPr>
                                <w:sz w:val="12"/>
                                <w:szCs w:val="12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11C4D6" id="Rectangle 7" o:spid="_x0000_s1028" style="position:absolute;margin-left:5.35pt;margin-top:-52.05pt;width:11.95pt;height:14.3pt;z-index:251790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" fillcolor="white [3201]" stroked="f" strokeweight="1pt">
                <v:textbox>
                  <w:txbxContent>
                    <w:p w:rsidR="00187593" w:rsidRPr="00187593" w:rsidRDefault="00187593" w:rsidP="00187593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 w:rsidRPr="00187593">
                        <w:rPr>
                          <w:sz w:val="12"/>
                          <w:szCs w:val="12"/>
                        </w:rPr>
                        <w:t>1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E2358"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061662A4" wp14:editId="23D2E58D">
                <wp:simplePos x="0" y="0"/>
                <wp:positionH relativeFrom="column">
                  <wp:posOffset>2576830</wp:posOffset>
                </wp:positionH>
                <wp:positionV relativeFrom="paragraph">
                  <wp:posOffset>-482079</wp:posOffset>
                </wp:positionV>
                <wp:extent cx="1376737" cy="647272"/>
                <wp:effectExtent l="0" t="0" r="13970" b="1968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6737" cy="647272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E2358" w:rsidRDefault="00DE2358" w:rsidP="00DE2358">
                            <w:pPr>
                              <w:jc w:val="center"/>
                            </w:pPr>
                            <w:r>
                              <w:t>Risk Identification</w:t>
                            </w:r>
                          </w:p>
                          <w:p w:rsidR="00DE2358" w:rsidRDefault="00DE2358" w:rsidP="00DE235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13" o:spid="_x0000_s1026" style="position:absolute;margin-left:202.9pt;margin-top:-37.95pt;width:108.4pt;height:50.9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" fillcolor="white [3201]" strokecolor="black [3213]" strokeweight="1pt">
                <v:stroke joinstyle="miter"/>
                <v:textbox>
                  <w:txbxContent>
                    <w:p w:rsidR="00DE2358" w:rsidRDefault="00DE2358" w:rsidP="00DE2358">
                      <w:pPr>
                        <w:jc w:val="center"/>
                      </w:pPr>
                      <w:r>
                        <w:t>Risk Identification</w:t>
                      </w:r>
                    </w:p>
                    <w:p w:rsidR="00DE2358" w:rsidRDefault="00DE2358" w:rsidP="00DE2358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073121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6CBD1FFF" wp14:editId="2E81684F">
                <wp:simplePos x="0" y="0"/>
                <wp:positionH relativeFrom="column">
                  <wp:posOffset>728420</wp:posOffset>
                </wp:positionH>
                <wp:positionV relativeFrom="paragraph">
                  <wp:posOffset>216976</wp:posOffset>
                </wp:positionV>
                <wp:extent cx="0" cy="929899"/>
                <wp:effectExtent l="76200" t="38100" r="57150" b="22860"/>
                <wp:wrapNone/>
                <wp:docPr id="87" name="Straight Arrow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9298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B57FAF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7" o:spid="_x0000_s1026" type="#_x0000_t32" style="position:absolute;margin-left:57.35pt;margin-top:17.1pt;width:0;height:73.2pt;flip:y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  <w:r w:rsidR="00073121"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358B5D1E" wp14:editId="3E800723">
                <wp:simplePos x="0" y="0"/>
                <wp:positionH relativeFrom="column">
                  <wp:posOffset>77492</wp:posOffset>
                </wp:positionH>
                <wp:positionV relativeFrom="paragraph">
                  <wp:posOffset>215523</wp:posOffset>
                </wp:positionV>
                <wp:extent cx="7749" cy="3077867"/>
                <wp:effectExtent l="38100" t="38100" r="68580" b="27305"/>
                <wp:wrapNone/>
                <wp:docPr id="85" name="Straight Arrow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49" cy="307786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DEB9EE" id="Straight Arrow Connector 85" o:spid="_x0000_s1026" type="#_x0000_t32" style="position:absolute;margin-left:6.1pt;margin-top:16.95pt;width:.6pt;height:242.35pt;flip:y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  <w:r w:rsidR="00C91661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509EAF3E" wp14:editId="72B5BC15">
                <wp:simplePos x="0" y="0"/>
                <wp:positionH relativeFrom="column">
                  <wp:posOffset>1125855</wp:posOffset>
                </wp:positionH>
                <wp:positionV relativeFrom="paragraph">
                  <wp:posOffset>2854440</wp:posOffset>
                </wp:positionV>
                <wp:extent cx="0" cy="2915920"/>
                <wp:effectExtent l="76200" t="38100" r="57150" b="17780"/>
                <wp:wrapNone/>
                <wp:docPr id="74" name="Straight Arrow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159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E9BCA52" id="Straight Arrow Connector 74" o:spid="_x0000_s1026" type="#_x0000_t32" style="position:absolute;margin-left:88.65pt;margin-top:224.75pt;width:0;height:229.6pt;flip:y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" strokecolor="#5b9bd5 [3204]" strokeweight=".5pt">
                <v:stroke endarrow="block" joinstyle="miter"/>
              </v:shape>
            </w:pict>
          </mc:Fallback>
        </mc:AlternateContent>
      </w:r>
      <w:r w:rsidR="00C91661"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0FD544F" wp14:editId="51983D14">
                <wp:simplePos x="0" y="0"/>
                <wp:positionH relativeFrom="column">
                  <wp:posOffset>1125220</wp:posOffset>
                </wp:positionH>
                <wp:positionV relativeFrom="paragraph">
                  <wp:posOffset>5765377</wp:posOffset>
                </wp:positionV>
                <wp:extent cx="1947333" cy="0"/>
                <wp:effectExtent l="0" t="0" r="15240" b="19050"/>
                <wp:wrapNone/>
                <wp:docPr id="73" name="Straight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4733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F2B68E4" id="Straight Connector 73" o:spid="_x0000_s1026" style="position:absolute;flip:x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6pt,453.95pt" to="241.95pt,45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" strokecolor="#5b9bd5 [3204]" strokeweight=".5pt">
                <v:stroke joinstyle="miter"/>
              </v:line>
            </w:pict>
          </mc:Fallback>
        </mc:AlternateContent>
      </w:r>
      <w:r w:rsidR="00F205A2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86C150F" wp14:editId="4570D6C3">
                <wp:simplePos x="0" y="0"/>
                <wp:positionH relativeFrom="column">
                  <wp:posOffset>5082540</wp:posOffset>
                </wp:positionH>
                <wp:positionV relativeFrom="paragraph">
                  <wp:posOffset>3297555</wp:posOffset>
                </wp:positionV>
                <wp:extent cx="1057910" cy="0"/>
                <wp:effectExtent l="0" t="0" r="2794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579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EC1E30" id="Straight Connector 27" o:spid="_x0000_s1026" style="position:absolute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0.2pt,259.65pt" to="483.5pt,25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" strokecolor="#5b9bd5 [3204]" strokeweight=".5pt">
                <v:stroke joinstyle="miter"/>
              </v:line>
            </w:pict>
          </mc:Fallback>
        </mc:AlternateContent>
      </w:r>
      <w:r w:rsidR="00F205A2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4EBC96A" wp14:editId="349AA16E">
                <wp:simplePos x="0" y="0"/>
                <wp:positionH relativeFrom="column">
                  <wp:posOffset>4913630</wp:posOffset>
                </wp:positionH>
                <wp:positionV relativeFrom="paragraph">
                  <wp:posOffset>1765935</wp:posOffset>
                </wp:positionV>
                <wp:extent cx="329565" cy="0"/>
                <wp:effectExtent l="0" t="76200" r="13335" b="952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956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009566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386.9pt;margin-top:139.05pt;width:25.95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  <w:r w:rsidR="00F205A2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B2FBC19" wp14:editId="614FDB54">
                <wp:simplePos x="0" y="0"/>
                <wp:positionH relativeFrom="margin">
                  <wp:posOffset>5248910</wp:posOffset>
                </wp:positionH>
                <wp:positionV relativeFrom="paragraph">
                  <wp:posOffset>1539875</wp:posOffset>
                </wp:positionV>
                <wp:extent cx="728980" cy="462280"/>
                <wp:effectExtent l="0" t="0" r="13970" b="1397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8980" cy="4622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45FCA" w:rsidRDefault="00B45FCA" w:rsidP="00B45FCA">
                            <w:pPr>
                              <w:jc w:val="center"/>
                            </w:pPr>
                            <w:r>
                              <w:t>No need the te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C8973E" id="Rectangle 8" o:spid="_x0000_s1027" style="position:absolute;margin-left:413.3pt;margin-top:121.25pt;width:57.4pt;height:36.4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" fillcolor="white [3201]" strokecolor="black [3213]" strokeweight="1pt">
                <v:textbox>
                  <w:txbxContent>
                    <w:p w:rsidR="00B45FCA" w:rsidRDefault="00B45FCA" w:rsidP="00B45FCA">
                      <w:pPr>
                        <w:jc w:val="center"/>
                      </w:pPr>
                      <w:r>
                        <w:t>No need the team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F205A2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F9E13F6" wp14:editId="7E70942A">
                <wp:simplePos x="0" y="0"/>
                <wp:positionH relativeFrom="column">
                  <wp:posOffset>3742690</wp:posOffset>
                </wp:positionH>
                <wp:positionV relativeFrom="paragraph">
                  <wp:posOffset>1765820</wp:posOffset>
                </wp:positionV>
                <wp:extent cx="276860" cy="0"/>
                <wp:effectExtent l="0" t="76200" r="27940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68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ECEA36" id="Straight Arrow Connector 12" o:spid="_x0000_s1026" type="#_x0000_t32" style="position:absolute;margin-left:294.7pt;margin-top:139.05pt;width:21.8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" strokecolor="#5b9bd5 [3204]" strokeweight=".5pt">
                <v:stroke endarrow="block" joinstyle="miter"/>
              </v:shape>
            </w:pict>
          </mc:Fallback>
        </mc:AlternateContent>
      </w:r>
      <w:r w:rsidR="00F205A2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FF0FA41" wp14:editId="1ABD7824">
                <wp:simplePos x="0" y="0"/>
                <wp:positionH relativeFrom="column">
                  <wp:posOffset>4473575</wp:posOffset>
                </wp:positionH>
                <wp:positionV relativeFrom="paragraph">
                  <wp:posOffset>2038870</wp:posOffset>
                </wp:positionV>
                <wp:extent cx="0" cy="241300"/>
                <wp:effectExtent l="76200" t="0" r="57150" b="6350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1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C99533" id="Straight Arrow Connector 15" o:spid="_x0000_s1026" type="#_x0000_t32" style="position:absolute;margin-left:352.25pt;margin-top:160.55pt;width:0;height:19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F205A2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1B6BF76" wp14:editId="0ADC0F87">
                <wp:simplePos x="0" y="0"/>
                <wp:positionH relativeFrom="column">
                  <wp:posOffset>4026535</wp:posOffset>
                </wp:positionH>
                <wp:positionV relativeFrom="paragraph">
                  <wp:posOffset>1497850</wp:posOffset>
                </wp:positionV>
                <wp:extent cx="892810" cy="534035"/>
                <wp:effectExtent l="19050" t="19050" r="40640" b="37465"/>
                <wp:wrapNone/>
                <wp:docPr id="11" name="Diamon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2810" cy="534035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45FCA" w:rsidRDefault="00B45FCA" w:rsidP="00B45FCA">
                            <w:pPr>
                              <w:jc w:val="center"/>
                            </w:pPr>
                            <w:r>
                              <w:t>N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2C4B95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11" o:spid="_x0000_s1028" type="#_x0000_t4" style="position:absolute;margin-left:317.05pt;margin-top:117.95pt;width:70.3pt;height:42.0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" fillcolor="white [3201]" strokecolor="black [3213]" strokeweight="1pt">
                <v:textbox>
                  <w:txbxContent>
                    <w:p w:rsidR="00B45FCA" w:rsidRDefault="00B45FCA" w:rsidP="00B45FCA">
                      <w:pPr>
                        <w:jc w:val="center"/>
                      </w:pPr>
                      <w:r>
                        <w:t>NUT</w:t>
                      </w:r>
                    </w:p>
                  </w:txbxContent>
                </v:textbox>
              </v:shape>
            </w:pict>
          </mc:Fallback>
        </mc:AlternateContent>
      </w:r>
      <w:r w:rsidR="00F205A2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374C52AF" wp14:editId="060CD699">
                <wp:simplePos x="0" y="0"/>
                <wp:positionH relativeFrom="column">
                  <wp:posOffset>3054235</wp:posOffset>
                </wp:positionH>
                <wp:positionV relativeFrom="paragraph">
                  <wp:posOffset>112395</wp:posOffset>
                </wp:positionV>
                <wp:extent cx="0" cy="364490"/>
                <wp:effectExtent l="76200" t="0" r="76200" b="54610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44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7AA99E" id="Straight Arrow Connector 61" o:spid="_x0000_s1026" type="#_x0000_t32" style="position:absolute;margin-left:240.5pt;margin-top:8.85pt;width:0;height:28.7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68333F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59168F3" wp14:editId="2674030D">
                <wp:simplePos x="0" y="0"/>
                <wp:positionH relativeFrom="column">
                  <wp:posOffset>1256030</wp:posOffset>
                </wp:positionH>
                <wp:positionV relativeFrom="paragraph">
                  <wp:posOffset>-276860</wp:posOffset>
                </wp:positionV>
                <wp:extent cx="1057910" cy="276860"/>
                <wp:effectExtent l="0" t="0" r="27940" b="2794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7910" cy="2768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C229E" w:rsidRDefault="008C229E" w:rsidP="008C229E">
                            <w:pPr>
                              <w:jc w:val="center"/>
                            </w:pPr>
                            <w:r>
                              <w:t>Data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AA0A80" id="Rectangle 3" o:spid="_x0000_s1029" style="position:absolute;margin-left:98.9pt;margin-top:-21.8pt;width:83.3pt;height:21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" fillcolor="white [3201]" strokecolor="black [3213]" strokeweight="1pt">
                <v:textbox>
                  <w:txbxContent>
                    <w:p w:rsidR="008C229E" w:rsidRDefault="008C229E" w:rsidP="008C229E">
                      <w:pPr>
                        <w:jc w:val="center"/>
                      </w:pPr>
                      <w:r>
                        <w:t>Data collection</w:t>
                      </w:r>
                    </w:p>
                  </w:txbxContent>
                </v:textbox>
              </v:rect>
            </w:pict>
          </mc:Fallback>
        </mc:AlternateContent>
      </w:r>
      <w:r w:rsidR="0068333F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BA5DC38" wp14:editId="34FE29A9">
                <wp:simplePos x="0" y="0"/>
                <wp:positionH relativeFrom="column">
                  <wp:posOffset>990600</wp:posOffset>
                </wp:positionH>
                <wp:positionV relativeFrom="paragraph">
                  <wp:posOffset>-153670</wp:posOffset>
                </wp:positionV>
                <wp:extent cx="260350" cy="0"/>
                <wp:effectExtent l="0" t="76200" r="25400" b="952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3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F4AFBB" id="Straight Arrow Connector 5" o:spid="_x0000_s1026" type="#_x0000_t32" style="position:absolute;margin-left:78pt;margin-top:-12.1pt;width:20.5pt;height:0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="0068333F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1590FFA7" wp14:editId="76AC798A">
                <wp:simplePos x="0" y="0"/>
                <wp:positionH relativeFrom="column">
                  <wp:posOffset>3543300</wp:posOffset>
                </wp:positionH>
                <wp:positionV relativeFrom="paragraph">
                  <wp:posOffset>2076497</wp:posOffset>
                </wp:positionV>
                <wp:extent cx="42545" cy="2135505"/>
                <wp:effectExtent l="38100" t="38100" r="52705" b="17145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2545" cy="21355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EB05DD" id="Straight Arrow Connector 63" o:spid="_x0000_s1026" type="#_x0000_t32" style="position:absolute;margin-left:279pt;margin-top:163.5pt;width:3.35pt;height:168.15pt;flip:y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" strokecolor="#5b9bd5 [3204]" strokeweight=".5pt">
                <v:stroke endarrow="block" joinstyle="miter"/>
              </v:shape>
            </w:pict>
          </mc:Fallback>
        </mc:AlternateContent>
      </w:r>
      <w:r w:rsidR="0068333F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1BF9519" wp14:editId="3DC7C490">
                <wp:simplePos x="0" y="0"/>
                <wp:positionH relativeFrom="margin">
                  <wp:posOffset>2457450</wp:posOffset>
                </wp:positionH>
                <wp:positionV relativeFrom="paragraph">
                  <wp:posOffset>4227716</wp:posOffset>
                </wp:positionV>
                <wp:extent cx="215265" cy="205105"/>
                <wp:effectExtent l="0" t="0" r="13335" b="2349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265" cy="2051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0648" w:rsidRPr="00F535B3" w:rsidRDefault="00E70648" w:rsidP="00E7064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A9EE93" id="Rectangle 53" o:spid="_x0000_s1031" style="position:absolute;margin-left:193.5pt;margin-top:332.9pt;width:16.95pt;height:16.15pt;z-index:2517463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" fillcolor="white [3201]" strokecolor="black [3213]" strokeweight="1pt">
                <v:textbox>
                  <w:txbxContent>
                    <w:p w:rsidR="00E70648" w:rsidRPr="00F535B3" w:rsidRDefault="00E70648" w:rsidP="00E7064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2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8333F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33CC920B" wp14:editId="4A0B7FA5">
                <wp:simplePos x="0" y="0"/>
                <wp:positionH relativeFrom="margin">
                  <wp:posOffset>1809636</wp:posOffset>
                </wp:positionH>
                <wp:positionV relativeFrom="paragraph">
                  <wp:posOffset>4222115</wp:posOffset>
                </wp:positionV>
                <wp:extent cx="1524000" cy="975995"/>
                <wp:effectExtent l="0" t="0" r="19050" b="14605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975995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0648" w:rsidRDefault="00E70648" w:rsidP="00E70648">
                            <w:pPr>
                              <w:jc w:val="center"/>
                            </w:pPr>
                            <w:r>
                              <w:t>Risk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C4FA9E" id="Oval 54" o:spid="_x0000_s1032" style="position:absolute;margin-left:142.5pt;margin-top:332.45pt;width:120pt;height:76.85pt;z-index:251742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" fillcolor="white [3201]" strokecolor="black [3213]" strokeweight="1pt">
                <v:stroke joinstyle="miter"/>
                <v:textbox>
                  <w:txbxContent>
                    <w:p w:rsidR="00E70648" w:rsidRDefault="00E70648" w:rsidP="00E70648">
                      <w:pPr>
                        <w:jc w:val="center"/>
                      </w:pPr>
                      <w:r>
                        <w:t>Risk Assessmen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68333F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62CBA01" wp14:editId="6CE882C4">
                <wp:simplePos x="0" y="0"/>
                <wp:positionH relativeFrom="margin">
                  <wp:posOffset>2464956</wp:posOffset>
                </wp:positionH>
                <wp:positionV relativeFrom="paragraph">
                  <wp:posOffset>3224530</wp:posOffset>
                </wp:positionV>
                <wp:extent cx="215265" cy="205105"/>
                <wp:effectExtent l="0" t="0" r="13335" b="23495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265" cy="20510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0648" w:rsidRPr="00F535B3" w:rsidRDefault="00E70648" w:rsidP="00E70648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535B3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4C9CA0" id="Rectangle 51" o:spid="_x0000_s1033" style="position:absolute;margin-left:194.1pt;margin-top:253.9pt;width:16.95pt;height:16.15pt;z-index:251744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" fillcolor="white [3201]" strokecolor="black [3213]" strokeweight="1pt">
                <v:textbox>
                  <w:txbxContent>
                    <w:p w:rsidR="00E70648" w:rsidRPr="00F535B3" w:rsidRDefault="00E70648" w:rsidP="00E70648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F535B3">
                        <w:rPr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8333F"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EED8134" wp14:editId="68828639">
                <wp:simplePos x="0" y="0"/>
                <wp:positionH relativeFrom="margin">
                  <wp:posOffset>1812697</wp:posOffset>
                </wp:positionH>
                <wp:positionV relativeFrom="paragraph">
                  <wp:posOffset>3211830</wp:posOffset>
                </wp:positionV>
                <wp:extent cx="1524000" cy="975995"/>
                <wp:effectExtent l="0" t="0" r="19050" b="14605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975995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0648" w:rsidRDefault="00E70648" w:rsidP="00E70648">
                            <w:pPr>
                              <w:jc w:val="center"/>
                            </w:pPr>
                            <w:r>
                              <w:t>Risk Measur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A7403BA" id="Oval 50" o:spid="_x0000_s1034" style="position:absolute;margin-left:142.75pt;margin-top:252.9pt;width:120pt;height:76.85pt;z-index:25174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" fillcolor="white [3201]" strokecolor="black [3213]" strokeweight="1pt">
                <v:stroke joinstyle="miter"/>
                <v:textbox>
                  <w:txbxContent>
                    <w:p w:rsidR="00E70648" w:rsidRDefault="00E70648" w:rsidP="00E70648">
                      <w:pPr>
                        <w:jc w:val="center"/>
                      </w:pPr>
                      <w:r>
                        <w:t>Risk Measuremen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2F332A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72642CD8" wp14:editId="08194924">
                <wp:simplePos x="0" y="0"/>
                <wp:positionH relativeFrom="margin">
                  <wp:posOffset>1753121</wp:posOffset>
                </wp:positionH>
                <wp:positionV relativeFrom="paragraph">
                  <wp:posOffset>3184525</wp:posOffset>
                </wp:positionV>
                <wp:extent cx="1612900" cy="2044065"/>
                <wp:effectExtent l="0" t="0" r="25400" b="13335"/>
                <wp:wrapNone/>
                <wp:docPr id="55" name="Rectangle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2900" cy="204406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BCDD1A" id="Rectangle 55" o:spid="_x0000_s1026" style="position:absolute;margin-left:138.05pt;margin-top:250.75pt;width:127pt;height:160.95pt;z-index:251738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" fillcolor="white [3201]" strokecolor="black [3213]" strokeweight="1pt">
                <w10:wrap anchorx="margin"/>
              </v:rect>
            </w:pict>
          </mc:Fallback>
        </mc:AlternateContent>
      </w:r>
      <w:r w:rsidR="002F332A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D17A87E" wp14:editId="1FA7CF61">
                <wp:simplePos x="0" y="0"/>
                <wp:positionH relativeFrom="margin">
                  <wp:posOffset>751954</wp:posOffset>
                </wp:positionH>
                <wp:positionV relativeFrom="paragraph">
                  <wp:posOffset>2393315</wp:posOffset>
                </wp:positionV>
                <wp:extent cx="852170" cy="462280"/>
                <wp:effectExtent l="0" t="0" r="24130" b="1397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2170" cy="4622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0648" w:rsidRDefault="00E70648" w:rsidP="00E70648">
                            <w:pPr>
                              <w:jc w:val="center"/>
                            </w:pPr>
                            <w:r>
                              <w:t>Implement Proj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694305" id="Rectangle 56" o:spid="_x0000_s1035" style="position:absolute;margin-left:59.2pt;margin-top:188.45pt;width:67.1pt;height:36.4pt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" fillcolor="white [3201]" strokecolor="black [3213]" strokeweight="1pt">
                <v:textbox>
                  <w:txbxContent>
                    <w:p w:rsidR="00E70648" w:rsidRDefault="00E70648" w:rsidP="00E70648">
                      <w:pPr>
                        <w:jc w:val="center"/>
                      </w:pPr>
                      <w:r>
                        <w:t>Implement Projec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1F09CA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3CB7B68" wp14:editId="3049FCFB">
                <wp:simplePos x="0" y="0"/>
                <wp:positionH relativeFrom="margin">
                  <wp:posOffset>2208944</wp:posOffset>
                </wp:positionH>
                <wp:positionV relativeFrom="paragraph">
                  <wp:posOffset>482885</wp:posOffset>
                </wp:positionV>
                <wp:extent cx="1539240" cy="1592495"/>
                <wp:effectExtent l="0" t="0" r="22860" b="2730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9240" cy="159249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3647A8" id="Rectangle 19" o:spid="_x0000_s1026" style="position:absolute;margin-left:173.95pt;margin-top:38pt;width:121.2pt;height:125.4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" fillcolor="white [3201]" strokecolor="black [3213]" strokeweight="1pt">
                <w10:wrap anchorx="margin"/>
              </v:rect>
            </w:pict>
          </mc:Fallback>
        </mc:AlternateContent>
      </w:r>
      <w:r w:rsidR="001F09CA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217AE581" wp14:editId="02C341CF">
                <wp:simplePos x="0" y="0"/>
                <wp:positionH relativeFrom="margin">
                  <wp:posOffset>2558265</wp:posOffset>
                </wp:positionH>
                <wp:positionV relativeFrom="paragraph">
                  <wp:posOffset>1674688</wp:posOffset>
                </wp:positionV>
                <wp:extent cx="1139597" cy="369869"/>
                <wp:effectExtent l="0" t="0" r="22860" b="11430"/>
                <wp:wrapNone/>
                <wp:docPr id="40" name="Flowchart: Alternate Process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9597" cy="369869"/>
                        </a:xfrm>
                        <a:prstGeom prst="flowChartAlternateProcess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4251" w:rsidRPr="00A44251" w:rsidRDefault="00A44251" w:rsidP="00A4425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44251">
                              <w:rPr>
                                <w:sz w:val="16"/>
                                <w:szCs w:val="16"/>
                              </w:rPr>
                              <w:t>Remove Significant Deviations</w:t>
                            </w:r>
                          </w:p>
                          <w:p w:rsidR="00A44251" w:rsidRPr="00A44251" w:rsidRDefault="00A44251" w:rsidP="00A4425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CF6B0F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40" o:spid="_x0000_s1039" type="#_x0000_t176" style="position:absolute;margin-left:201.45pt;margin-top:131.85pt;width:89.75pt;height:29.1pt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" fillcolor="#bfbfbf [2412]" strokecolor="black [3213]" strokeweight="1pt">
                <v:textbox>
                  <w:txbxContent>
                    <w:p w:rsidR="00A44251" w:rsidRPr="00A44251" w:rsidRDefault="00A44251" w:rsidP="00A44251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A44251">
                        <w:rPr>
                          <w:sz w:val="16"/>
                          <w:szCs w:val="16"/>
                        </w:rPr>
                        <w:t>Remove Significant Deviations</w:t>
                      </w:r>
                    </w:p>
                    <w:p w:rsidR="00A44251" w:rsidRPr="00A44251" w:rsidRDefault="00A44251" w:rsidP="00A44251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F09CA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7C061AB" wp14:editId="4A6F8AD4">
                <wp:simplePos x="0" y="0"/>
                <wp:positionH relativeFrom="margin">
                  <wp:posOffset>2557894</wp:posOffset>
                </wp:positionH>
                <wp:positionV relativeFrom="paragraph">
                  <wp:posOffset>1263650</wp:posOffset>
                </wp:positionV>
                <wp:extent cx="1146517" cy="379730"/>
                <wp:effectExtent l="0" t="0" r="15875" b="20320"/>
                <wp:wrapNone/>
                <wp:docPr id="39" name="Flowchart: Alternate Process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6517" cy="379730"/>
                        </a:xfrm>
                        <a:prstGeom prst="flowChartAlternateProcess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4251" w:rsidRPr="00A44251" w:rsidRDefault="00A44251" w:rsidP="00A4425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44251">
                              <w:rPr>
                                <w:sz w:val="16"/>
                                <w:szCs w:val="16"/>
                              </w:rPr>
                              <w:t>Classifying Deviations</w:t>
                            </w:r>
                          </w:p>
                          <w:p w:rsidR="00A44251" w:rsidRPr="00A44251" w:rsidRDefault="00A44251" w:rsidP="00A4425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C8873A" id="Flowchart: Alternate Process 39" o:spid="_x0000_s1040" type="#_x0000_t176" style="position:absolute;margin-left:201.4pt;margin-top:99.5pt;width:90.3pt;height:29.9pt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" fillcolor="#bfbfbf [2412]" strokecolor="black [3213]" strokeweight="1pt">
                <v:textbox>
                  <w:txbxContent>
                    <w:p w:rsidR="00A44251" w:rsidRPr="00A44251" w:rsidRDefault="00A44251" w:rsidP="00A44251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A44251">
                        <w:rPr>
                          <w:sz w:val="16"/>
                          <w:szCs w:val="16"/>
                        </w:rPr>
                        <w:t>Classifying Deviations</w:t>
                      </w:r>
                    </w:p>
                    <w:p w:rsidR="00A44251" w:rsidRPr="00A44251" w:rsidRDefault="00A44251" w:rsidP="00A44251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F09CA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42DD037" wp14:editId="5C99A8B8">
                <wp:simplePos x="0" y="0"/>
                <wp:positionH relativeFrom="margin">
                  <wp:posOffset>2558265</wp:posOffset>
                </wp:positionH>
                <wp:positionV relativeFrom="paragraph">
                  <wp:posOffset>852755</wp:posOffset>
                </wp:positionV>
                <wp:extent cx="1139925" cy="379730"/>
                <wp:effectExtent l="0" t="0" r="22225" b="20320"/>
                <wp:wrapNone/>
                <wp:docPr id="24" name="Flowchart: Alternate Proces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9925" cy="379730"/>
                        </a:xfrm>
                        <a:prstGeom prst="flowChartAlternateProcess">
                          <a:avLst/>
                        </a:prstGeom>
                        <a:solidFill>
                          <a:schemeClr val="bg1">
                            <a:lumMod val="7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4251" w:rsidRPr="00A44251" w:rsidRDefault="00A44251" w:rsidP="00A44251">
                            <w:pPr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44251">
                              <w:rPr>
                                <w:sz w:val="16"/>
                                <w:szCs w:val="16"/>
                              </w:rPr>
                              <w:t xml:space="preserve">Setting up the Review Committe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A386B" id="Flowchart: Alternate Process 24" o:spid="_x0000_s1041" type="#_x0000_t176" style="position:absolute;margin-left:201.45pt;margin-top:67.15pt;width:89.75pt;height:29.9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" fillcolor="#bfbfbf [2412]" strokecolor="black [3213]" strokeweight="1pt">
                <v:textbox>
                  <w:txbxContent>
                    <w:p w:rsidR="00A44251" w:rsidRPr="00A44251" w:rsidRDefault="00A44251" w:rsidP="00A44251">
                      <w:pPr>
                        <w:jc w:val="center"/>
                        <w:rPr>
                          <w:sz w:val="16"/>
                          <w:szCs w:val="16"/>
                        </w:rPr>
                      </w:pPr>
                      <w:r w:rsidRPr="00A44251">
                        <w:rPr>
                          <w:sz w:val="16"/>
                          <w:szCs w:val="16"/>
                        </w:rPr>
                        <w:t xml:space="preserve">Setting up the Review </w:t>
                      </w:r>
                      <w:r w:rsidRPr="00A44251">
                        <w:rPr>
                          <w:sz w:val="16"/>
                          <w:szCs w:val="16"/>
                        </w:rPr>
                        <w:t xml:space="preserve">Committee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F09CA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DEA736A" wp14:editId="765A5171">
                <wp:simplePos x="0" y="0"/>
                <wp:positionH relativeFrom="margin">
                  <wp:posOffset>2352675</wp:posOffset>
                </wp:positionH>
                <wp:positionV relativeFrom="paragraph">
                  <wp:posOffset>523126</wp:posOffset>
                </wp:positionV>
                <wp:extent cx="1212215" cy="287655"/>
                <wp:effectExtent l="0" t="0" r="26035" b="17145"/>
                <wp:wrapNone/>
                <wp:docPr id="36" name="Flowchart: Termina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2215" cy="287655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44251" w:rsidRPr="00A44251" w:rsidRDefault="00A44251" w:rsidP="00A44251">
                            <w:pPr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A44251">
                              <w:rPr>
                                <w:i/>
                                <w:sz w:val="16"/>
                                <w:szCs w:val="16"/>
                              </w:rPr>
                              <w:t>Dynamic Verifier C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F6047D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36" o:spid="_x0000_s1042" type="#_x0000_t116" style="position:absolute;margin-left:185.25pt;margin-top:41.2pt;width:95.45pt;height:22.65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" fillcolor="white [3201]" strokecolor="#70ad47 [3209]" strokeweight="1pt">
                <v:textbox>
                  <w:txbxContent>
                    <w:p w:rsidR="00A44251" w:rsidRPr="00A44251" w:rsidRDefault="00A44251" w:rsidP="00A44251">
                      <w:pPr>
                        <w:rPr>
                          <w:i/>
                          <w:sz w:val="16"/>
                          <w:szCs w:val="16"/>
                        </w:rPr>
                      </w:pPr>
                      <w:r w:rsidRPr="00A44251">
                        <w:rPr>
                          <w:i/>
                          <w:sz w:val="16"/>
                          <w:szCs w:val="16"/>
                        </w:rPr>
                        <w:t>Dynamic Verifier Co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479B5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01F35524" wp14:editId="6F15E792">
                <wp:simplePos x="0" y="0"/>
                <wp:positionH relativeFrom="column">
                  <wp:posOffset>4547984</wp:posOffset>
                </wp:positionH>
                <wp:positionV relativeFrom="paragraph">
                  <wp:posOffset>2003425</wp:posOffset>
                </wp:positionV>
                <wp:extent cx="400692" cy="266700"/>
                <wp:effectExtent l="0" t="0" r="0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692" cy="266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479B5" w:rsidRDefault="00B479B5" w:rsidP="00B479B5">
                            <w:pPr>
                              <w:jc w:val="center"/>
                            </w:pPr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666979" id="Rectangle 18" o:spid="_x0000_s1043" style="position:absolute;margin-left:358.1pt;margin-top:157.75pt;width:31.55pt;height:21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" fillcolor="white [3201]" stroked="f" strokeweight="1pt">
                <v:textbox>
                  <w:txbxContent>
                    <w:p w:rsidR="00B479B5" w:rsidRDefault="00B479B5" w:rsidP="00B479B5">
                      <w:pPr>
                        <w:jc w:val="center"/>
                      </w:pPr>
                      <w:r>
                        <w:t>Yes</w:t>
                      </w:r>
                    </w:p>
                  </w:txbxContent>
                </v:textbox>
              </v:rect>
            </w:pict>
          </mc:Fallback>
        </mc:AlternateContent>
      </w:r>
      <w:r w:rsidR="00B479B5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661AD4D" wp14:editId="5C4224AF">
                <wp:simplePos x="0" y="0"/>
                <wp:positionH relativeFrom="column">
                  <wp:posOffset>4477385</wp:posOffset>
                </wp:positionH>
                <wp:positionV relativeFrom="paragraph">
                  <wp:posOffset>2750706</wp:posOffset>
                </wp:positionV>
                <wp:extent cx="0" cy="241664"/>
                <wp:effectExtent l="76200" t="0" r="57150" b="6350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166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AB063A" id="Straight Arrow Connector 16" o:spid="_x0000_s1026" type="#_x0000_t32" style="position:absolute;margin-left:352.55pt;margin-top:216.6pt;width:0;height:19.0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" strokecolor="#5b9bd5 [3204]" strokeweight=".5pt">
                <v:stroke endarrow="block" joinstyle="miter"/>
              </v:shape>
            </w:pict>
          </mc:Fallback>
        </mc:AlternateContent>
      </w:r>
      <w:r w:rsidR="00B479B5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08632E0" wp14:editId="675AAB64">
                <wp:simplePos x="0" y="0"/>
                <wp:positionH relativeFrom="column">
                  <wp:posOffset>3871709</wp:posOffset>
                </wp:positionH>
                <wp:positionV relativeFrom="paragraph">
                  <wp:posOffset>2280285</wp:posOffset>
                </wp:positionV>
                <wp:extent cx="1204381" cy="472611"/>
                <wp:effectExtent l="0" t="0" r="15240" b="2286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4381" cy="472611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45FCA" w:rsidRDefault="00B45FCA" w:rsidP="00B45FCA">
                            <w:pPr>
                              <w:jc w:val="center"/>
                            </w:pPr>
                            <w:r>
                              <w:t>Resolve with NUT train-up te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E4DA2E" id="Rectangle 9" o:spid="_x0000_s1044" style="position:absolute;margin-left:304.85pt;margin-top:179.55pt;width:94.85pt;height:37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" fillcolor="white [3201]" strokecolor="black [3213]" strokeweight="1pt">
                <v:textbox>
                  <w:txbxContent>
                    <w:p w:rsidR="00B45FCA" w:rsidRDefault="00B45FCA" w:rsidP="00B45FCA">
                      <w:pPr>
                        <w:jc w:val="center"/>
                      </w:pPr>
                      <w:r>
                        <w:t>Resolve with NUT train-up team</w:t>
                      </w:r>
                    </w:p>
                  </w:txbxContent>
                </v:textbox>
              </v:rect>
            </w:pict>
          </mc:Fallback>
        </mc:AlternateContent>
      </w:r>
      <w:r w:rsidR="008C229E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C6E0A73" wp14:editId="44939F90">
                <wp:simplePos x="0" y="0"/>
                <wp:positionH relativeFrom="column">
                  <wp:posOffset>2319640</wp:posOffset>
                </wp:positionH>
                <wp:positionV relativeFrom="paragraph">
                  <wp:posOffset>-134834</wp:posOffset>
                </wp:positionV>
                <wp:extent cx="260735" cy="0"/>
                <wp:effectExtent l="0" t="76200" r="25400" b="952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073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FD6975" id="Straight Arrow Connector 6" o:spid="_x0000_s1026" type="#_x0000_t32" style="position:absolute;margin-left:182.65pt;margin-top:-10.6pt;width:20.55pt;height:0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" strokecolor="#5b9bd5 [3204]" strokeweight=".5pt">
                <v:stroke endarrow="block" joinstyle="miter"/>
              </v:shape>
            </w:pict>
          </mc:Fallback>
        </mc:AlternateContent>
      </w:r>
      <w:r w:rsidR="008C229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5D4395" wp14:editId="0AF69707">
                <wp:simplePos x="0" y="0"/>
                <wp:positionH relativeFrom="column">
                  <wp:posOffset>-606168</wp:posOffset>
                </wp:positionH>
                <wp:positionV relativeFrom="paragraph">
                  <wp:posOffset>-441211</wp:posOffset>
                </wp:positionV>
                <wp:extent cx="1602768" cy="657546"/>
                <wp:effectExtent l="0" t="0" r="1651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2768" cy="657546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C229E" w:rsidRDefault="008C229E" w:rsidP="008C229E">
                            <w:r>
                              <w:t>User communication &amp; Functional requirements 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BD9789" id="Rectangle 1" o:spid="_x0000_s1045" style="position:absolute;margin-left:-47.75pt;margin-top:-34.75pt;width:126.2pt;height:51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" fillcolor="white [3201]" strokecolor="black [3213]" strokeweight="1pt">
                <v:textbox>
                  <w:txbxContent>
                    <w:p w:rsidR="008C229E" w:rsidRDefault="008C229E" w:rsidP="008C229E">
                      <w:r>
                        <w:t>User communication &amp; Functional requirements analysis</w:t>
                      </w:r>
                    </w:p>
                  </w:txbxContent>
                </v:textbox>
              </v:rect>
            </w:pict>
          </mc:Fallback>
        </mc:AlternateContent>
      </w:r>
    </w:p>
    <w:p w:rsidR="00C91661" w:rsidRPr="00C91661" w:rsidRDefault="005D5754" w:rsidP="00C91661"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1ACB3548" wp14:editId="00C7D15E">
                <wp:simplePos x="0" y="0"/>
                <wp:positionH relativeFrom="margin">
                  <wp:posOffset>3382010</wp:posOffset>
                </wp:positionH>
                <wp:positionV relativeFrom="paragraph">
                  <wp:posOffset>11430</wp:posOffset>
                </wp:positionV>
                <wp:extent cx="140042" cy="181317"/>
                <wp:effectExtent l="0" t="0" r="0" b="9525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042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593" w:rsidRPr="00187593" w:rsidRDefault="00187593" w:rsidP="00187593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CB3548" id="Rectangle 23" o:spid="_x0000_s1045" style="position:absolute;margin-left:266.3pt;margin-top:.9pt;width:11.05pt;height:14.3pt;z-index:251796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" fillcolor="white [3201]" stroked="f" strokeweight="1pt">
                <v:textbox>
                  <w:txbxContent>
                    <w:p w:rsidR="00187593" w:rsidRPr="00187593" w:rsidRDefault="00187593" w:rsidP="00187593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4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C91661" w:rsidRPr="00C91661" w:rsidRDefault="00DC09D0" w:rsidP="00733AD9">
      <w:pPr>
        <w:tabs>
          <w:tab w:val="left" w:pos="73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CB7BE32" wp14:editId="00083CBE">
                <wp:simplePos x="0" y="0"/>
                <wp:positionH relativeFrom="column">
                  <wp:posOffset>6438265</wp:posOffset>
                </wp:positionH>
                <wp:positionV relativeFrom="paragraph">
                  <wp:posOffset>168910</wp:posOffset>
                </wp:positionV>
                <wp:extent cx="0" cy="3449320"/>
                <wp:effectExtent l="0" t="0" r="19050" b="1778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34493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8472DE" id="Straight Connector 31" o:spid="_x0000_s1026" style="position:absolute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6.95pt,13.3pt" to="506.95pt,28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" strokecolor="#5b9bd5 [3204]" strokeweight=".5pt">
                <v:stroke joinstyle="miter"/>
              </v:line>
            </w:pict>
          </mc:Fallback>
        </mc:AlternateContent>
      </w:r>
      <w:r w:rsidR="00073121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70EE2F5" wp14:editId="7125AD5A">
                <wp:simplePos x="0" y="0"/>
                <wp:positionH relativeFrom="column">
                  <wp:posOffset>3742690</wp:posOffset>
                </wp:positionH>
                <wp:positionV relativeFrom="paragraph">
                  <wp:posOffset>179576</wp:posOffset>
                </wp:positionV>
                <wp:extent cx="2698115" cy="0"/>
                <wp:effectExtent l="0" t="0" r="26035" b="19050"/>
                <wp:wrapNone/>
                <wp:docPr id="70" name="Straight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981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E9885F" id="Straight Connector 70" o:spid="_x0000_s1026" style="position:absolute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4.7pt,14.15pt" to="507.1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" strokecolor="#5b9bd5 [3204]" strokeweight=".5pt">
                <v:stroke joinstyle="miter"/>
              </v:line>
            </w:pict>
          </mc:Fallback>
        </mc:AlternateContent>
      </w:r>
      <w:r w:rsidR="00733AD9">
        <w:tab/>
      </w:r>
    </w:p>
    <w:p w:rsidR="00C91661" w:rsidRDefault="005D5754" w:rsidP="00C91661">
      <w:r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1B66E468" wp14:editId="55552DAA">
                <wp:simplePos x="0" y="0"/>
                <wp:positionH relativeFrom="margin">
                  <wp:posOffset>3793490</wp:posOffset>
                </wp:positionH>
                <wp:positionV relativeFrom="paragraph">
                  <wp:posOffset>10795</wp:posOffset>
                </wp:positionV>
                <wp:extent cx="275492" cy="181317"/>
                <wp:effectExtent l="0" t="0" r="0" b="952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492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33AD9" w:rsidRPr="00187593" w:rsidRDefault="00733AD9" w:rsidP="00733AD9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66E468" id="Rectangle 52" o:spid="_x0000_s1046" style="position:absolute;margin-left:298.7pt;margin-top:.85pt;width:21.7pt;height:14.3pt;z-index:251819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" fillcolor="white [3201]" stroked="f" strokeweight="1pt">
                <v:textbox>
                  <w:txbxContent>
                    <w:p w:rsidR="00733AD9" w:rsidRPr="00187593" w:rsidRDefault="00733AD9" w:rsidP="00733AD9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10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3FC5C254" wp14:editId="20BCD5C0">
                <wp:simplePos x="0" y="0"/>
                <wp:positionH relativeFrom="margin">
                  <wp:posOffset>219710</wp:posOffset>
                </wp:positionH>
                <wp:positionV relativeFrom="paragraph">
                  <wp:posOffset>13335</wp:posOffset>
                </wp:positionV>
                <wp:extent cx="275492" cy="181317"/>
                <wp:effectExtent l="0" t="0" r="0" b="9525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492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33AD9" w:rsidRPr="00187593" w:rsidRDefault="005D5754" w:rsidP="00733AD9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C5C254" id="Rectangle 68" o:spid="_x0000_s1047" style="position:absolute;margin-left:17.3pt;margin-top:1.05pt;width:21.7pt;height:14.3pt;z-index:251831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" fillcolor="white [3201]" stroked="f" strokeweight="1pt">
                <v:textbox>
                  <w:txbxContent>
                    <w:p w:rsidR="00733AD9" w:rsidRPr="00187593" w:rsidRDefault="005D5754" w:rsidP="00733AD9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13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0760FA4C" wp14:editId="2E6EFD64">
                <wp:simplePos x="0" y="0"/>
                <wp:positionH relativeFrom="margin">
                  <wp:posOffset>1356995</wp:posOffset>
                </wp:positionH>
                <wp:positionV relativeFrom="paragraph">
                  <wp:posOffset>14605</wp:posOffset>
                </wp:positionV>
                <wp:extent cx="151814" cy="181317"/>
                <wp:effectExtent l="0" t="0" r="635" b="952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14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593" w:rsidRPr="00187593" w:rsidRDefault="00187593" w:rsidP="00187593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0FA4C" id="Rectangle 34" o:spid="_x0000_s1048" style="position:absolute;margin-left:106.85pt;margin-top:1.15pt;width:11.95pt;height:14.3pt;z-index:251804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" fillcolor="white [3201]" stroked="f" strokeweight="1pt">
                <v:textbox>
                  <w:txbxContent>
                    <w:p w:rsidR="00187593" w:rsidRPr="00187593" w:rsidRDefault="00187593" w:rsidP="00187593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7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E6E6E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2FBBF9D" wp14:editId="3EF2E584">
                <wp:simplePos x="0" y="0"/>
                <wp:positionH relativeFrom="column">
                  <wp:posOffset>2250281</wp:posOffset>
                </wp:positionH>
                <wp:positionV relativeFrom="paragraph">
                  <wp:posOffset>122079</wp:posOffset>
                </wp:positionV>
                <wp:extent cx="266700" cy="271462"/>
                <wp:effectExtent l="0" t="0" r="19050" b="33655"/>
                <wp:wrapNone/>
                <wp:docPr id="41" name="Flowchart: Off-page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71462"/>
                        </a:xfrm>
                        <a:prstGeom prst="flowChartOffpageConnector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F09CA" w:rsidRPr="001F09CA" w:rsidRDefault="001F09CA" w:rsidP="001F09CA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9227DF" id="_x0000_t177" coordsize="21600,21600" o:spt="177" path="m,l21600,r,17255l10800,21600,,17255xe">
                <v:stroke joinstyle="miter"/>
                <v:path gradientshapeok="t" o:connecttype="rect" textboxrect="0,0,21600,17255"/>
              </v:shapetype>
              <v:shape id="Flowchart: Off-page Connector 41" o:spid="_x0000_s1048" type="#_x0000_t177" style="position:absolute;margin-left:177.2pt;margin-top:9.6pt;width:21pt;height:21.3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" fillcolor="#404040 [2429]" strokecolor="black [3213]" strokeweight="1pt">
                <v:textbox>
                  <w:txbxContent>
                    <w:p w:rsidR="001F09CA" w:rsidRPr="001F09CA" w:rsidRDefault="001F09CA" w:rsidP="001F09CA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 w:rsidR="00883A20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75BDFFC" wp14:editId="6AAC70A8">
                <wp:simplePos x="0" y="0"/>
                <wp:positionH relativeFrom="column">
                  <wp:posOffset>6114415</wp:posOffset>
                </wp:positionH>
                <wp:positionV relativeFrom="paragraph">
                  <wp:posOffset>319405</wp:posOffset>
                </wp:positionV>
                <wp:extent cx="10160" cy="2126615"/>
                <wp:effectExtent l="0" t="0" r="27940" b="26035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160" cy="21266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F6F058" id="Straight Connector 28" o:spid="_x0000_s1026" style="position:absolute;flip:x y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1.45pt,25.15pt" to="482.25pt,19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" strokecolor="#5b9bd5 [3204]" strokeweight=".5pt">
                <v:stroke joinstyle="miter"/>
              </v:line>
            </w:pict>
          </mc:Fallback>
        </mc:AlternateContent>
      </w:r>
    </w:p>
    <w:p w:rsidR="00C91661" w:rsidRDefault="005D5754" w:rsidP="00C91661">
      <w:pPr>
        <w:tabs>
          <w:tab w:val="left" w:pos="3256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41F588EE" wp14:editId="0392FD2A">
                <wp:simplePos x="0" y="0"/>
                <wp:positionH relativeFrom="margin">
                  <wp:posOffset>5539740</wp:posOffset>
                </wp:positionH>
                <wp:positionV relativeFrom="paragraph">
                  <wp:posOffset>196215</wp:posOffset>
                </wp:positionV>
                <wp:extent cx="151765" cy="180975"/>
                <wp:effectExtent l="0" t="0" r="635" b="9525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765" cy="18097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33AD9" w:rsidRPr="00187593" w:rsidRDefault="00733AD9" w:rsidP="00733AD9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F588EE" id="Rectangle 42" o:spid="_x0000_s1050" style="position:absolute;margin-left:436.2pt;margin-top:15.45pt;width:11.95pt;height:14.25pt;z-index:251810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" fillcolor="white [3201]" stroked="f" strokeweight="1pt">
                <v:textbox>
                  <w:txbxContent>
                    <w:p w:rsidR="00733AD9" w:rsidRPr="00187593" w:rsidRDefault="00733AD9" w:rsidP="00733AD9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8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9E6E6E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3906DA8C" wp14:editId="56FAFFBB">
                <wp:simplePos x="0" y="0"/>
                <wp:positionH relativeFrom="column">
                  <wp:posOffset>2251710</wp:posOffset>
                </wp:positionH>
                <wp:positionV relativeFrom="paragraph">
                  <wp:posOffset>244316</wp:posOffset>
                </wp:positionV>
                <wp:extent cx="266700" cy="271462"/>
                <wp:effectExtent l="0" t="0" r="19050" b="33655"/>
                <wp:wrapNone/>
                <wp:docPr id="2" name="Flowchart: Off-page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71462"/>
                        </a:xfrm>
                        <a:prstGeom prst="flowChartOffpageConnector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E6E6E" w:rsidRPr="001F09CA" w:rsidRDefault="009E6E6E" w:rsidP="009E6E6E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06DA8C" id="_x0000_t177" coordsize="21600,21600" o:spt="177" path="m,l21600,r,17255l10800,21600,,17255xe">
                <v:stroke joinstyle="miter"/>
                <v:path gradientshapeok="t" o:connecttype="rect" textboxrect="0,0,21600,17255"/>
              </v:shapetype>
              <v:shape id="Flowchart: Off-page Connector 2" o:spid="_x0000_s1051" type="#_x0000_t177" style="position:absolute;margin-left:177.3pt;margin-top:19.25pt;width:21pt;height:21.3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" fillcolor="#404040 [2429]" strokecolor="black [3213]" strokeweight="1pt">
                <v:textbox>
                  <w:txbxContent>
                    <w:p w:rsidR="009E6E6E" w:rsidRPr="001F09CA" w:rsidRDefault="009E6E6E" w:rsidP="009E6E6E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883A20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6317EB9" wp14:editId="63D77E95">
                <wp:simplePos x="0" y="0"/>
                <wp:positionH relativeFrom="column">
                  <wp:posOffset>4848860</wp:posOffset>
                </wp:positionH>
                <wp:positionV relativeFrom="paragraph">
                  <wp:posOffset>295275</wp:posOffset>
                </wp:positionV>
                <wp:extent cx="379730" cy="266700"/>
                <wp:effectExtent l="0" t="0" r="127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730" cy="266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479B5" w:rsidRDefault="00B479B5" w:rsidP="00B479B5">
                            <w:pPr>
                              <w:jc w:val="center"/>
                            </w:pPr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36CE29" id="Rectangle 17" o:spid="_x0000_s1045" style="position:absolute;margin-left:381.8pt;margin-top:23.25pt;width:29.9pt;height:2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" fillcolor="white [3201]" stroked="f" strokeweight="1pt">
                <v:textbox>
                  <w:txbxContent>
                    <w:p w:rsidR="00B479B5" w:rsidRDefault="00B479B5" w:rsidP="00B479B5">
                      <w:pPr>
                        <w:jc w:val="center"/>
                      </w:pPr>
                      <w:r>
                        <w:t>No</w:t>
                      </w:r>
                    </w:p>
                  </w:txbxContent>
                </v:textbox>
              </v:rect>
            </w:pict>
          </mc:Fallback>
        </mc:AlternateContent>
      </w:r>
      <w:r w:rsidR="00883A20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5D20123D" wp14:editId="32688E85">
                <wp:simplePos x="0" y="0"/>
                <wp:positionH relativeFrom="column">
                  <wp:posOffset>3749040</wp:posOffset>
                </wp:positionH>
                <wp:positionV relativeFrom="paragraph">
                  <wp:posOffset>51435</wp:posOffset>
                </wp:positionV>
                <wp:extent cx="2378710" cy="5080"/>
                <wp:effectExtent l="19050" t="57150" r="0" b="90170"/>
                <wp:wrapNone/>
                <wp:docPr id="66" name="Straight Arrow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78710" cy="5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DFAAE6" id="Straight Arrow Connector 66" o:spid="_x0000_s1026" type="#_x0000_t32" style="position:absolute;margin-left:295.2pt;margin-top:4.05pt;width:187.3pt;height:.4pt;flip:x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" strokecolor="#5b9bd5 [3204]" strokeweight=".5pt">
                <v:stroke endarrow="block" joinstyle="miter"/>
              </v:shape>
            </w:pict>
          </mc:Fallback>
        </mc:AlternateContent>
      </w:r>
      <w:r w:rsidR="00073121"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70304E6B" wp14:editId="083D515E">
                <wp:simplePos x="0" y="0"/>
                <wp:positionH relativeFrom="margin">
                  <wp:posOffset>293747</wp:posOffset>
                </wp:positionH>
                <wp:positionV relativeFrom="paragraph">
                  <wp:posOffset>4907</wp:posOffset>
                </wp:positionV>
                <wp:extent cx="1383396" cy="502920"/>
                <wp:effectExtent l="0" t="0" r="26670" b="1143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396" cy="5029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73121" w:rsidRDefault="00073121" w:rsidP="00073121">
                            <w:r>
                              <w:t>Gather Information for Next Ite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8C6BF3" id="Rectangle 83" o:spid="_x0000_s1047" style="position:absolute;margin-left:23.15pt;margin-top:.4pt;width:108.95pt;height:39.6pt;z-index:251774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" fillcolor="white [3201]" strokecolor="black [3213]" strokeweight="1pt">
                <v:textbox>
                  <w:txbxContent>
                    <w:p w:rsidR="00073121" w:rsidRDefault="00073121" w:rsidP="00073121">
                      <w:r>
                        <w:t>Gather Information for Next Iteratio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91661">
        <w:tab/>
      </w:r>
    </w:p>
    <w:p w:rsidR="00C91661" w:rsidRPr="00C91661" w:rsidRDefault="005D5754" w:rsidP="00C91661"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5304B79B" wp14:editId="7704943D">
                <wp:simplePos x="0" y="0"/>
                <wp:positionH relativeFrom="margin">
                  <wp:posOffset>4115435</wp:posOffset>
                </wp:positionH>
                <wp:positionV relativeFrom="paragraph">
                  <wp:posOffset>13970</wp:posOffset>
                </wp:positionV>
                <wp:extent cx="151814" cy="181317"/>
                <wp:effectExtent l="0" t="0" r="635" b="9525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14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593" w:rsidRPr="00187593" w:rsidRDefault="00187593" w:rsidP="00187593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04B79B" id="Rectangle 37" o:spid="_x0000_s1054" style="position:absolute;margin-left:324.05pt;margin-top:1.1pt;width:11.95pt;height:14.3pt;z-index:251808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" fillcolor="white [3201]" stroked="f" strokeweight="1pt">
                <v:textbox>
                  <w:txbxContent>
                    <w:p w:rsidR="00187593" w:rsidRPr="00187593" w:rsidRDefault="00187593" w:rsidP="00187593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7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73121"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05B7EDB0" wp14:editId="7C26206C">
                <wp:simplePos x="0" y="0"/>
                <wp:positionH relativeFrom="column">
                  <wp:posOffset>1130171</wp:posOffset>
                </wp:positionH>
                <wp:positionV relativeFrom="paragraph">
                  <wp:posOffset>222885</wp:posOffset>
                </wp:positionV>
                <wp:extent cx="0" cy="743101"/>
                <wp:effectExtent l="76200" t="38100" r="57150" b="19050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74310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F54EEE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6" o:spid="_x0000_s1026" type="#_x0000_t32" style="position:absolute;margin-left:89pt;margin-top:17.55pt;width:0;height:58.5pt;flip:y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" strokecolor="#5b9bd5 [3204]" strokeweight=".5pt">
                <v:stroke endarrow="block" joinstyle="miter"/>
              </v:shape>
            </w:pict>
          </mc:Fallback>
        </mc:AlternateContent>
      </w:r>
    </w:p>
    <w:p w:rsidR="00C91661" w:rsidRPr="00C91661" w:rsidRDefault="00DE2358" w:rsidP="00C91661"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766984E8" wp14:editId="491CB1AA">
                <wp:simplePos x="0" y="0"/>
                <wp:positionH relativeFrom="column">
                  <wp:posOffset>5650787</wp:posOffset>
                </wp:positionH>
                <wp:positionV relativeFrom="paragraph">
                  <wp:posOffset>289596</wp:posOffset>
                </wp:positionV>
                <wp:extent cx="0" cy="854039"/>
                <wp:effectExtent l="0" t="0" r="19050" b="2286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5403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0AA183" id="Straight Connector 21" o:spid="_x0000_s1026" style="position:absolute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4.95pt,22.8pt" to="444.95pt,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" strokecolor="#5b9bd5 [3204]" strokeweight=".5pt">
                <v:stroke joinstyle="miter"/>
              </v:line>
            </w:pict>
          </mc:Fallback>
        </mc:AlternateContent>
      </w:r>
      <w:r w:rsidR="009E6E6E"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6CD8AA7C" wp14:editId="4F114E2F">
                <wp:simplePos x="0" y="0"/>
                <wp:positionH relativeFrom="column">
                  <wp:posOffset>2251710</wp:posOffset>
                </wp:positionH>
                <wp:positionV relativeFrom="paragraph">
                  <wp:posOffset>57626</wp:posOffset>
                </wp:positionV>
                <wp:extent cx="266700" cy="271462"/>
                <wp:effectExtent l="0" t="0" r="19050" b="33655"/>
                <wp:wrapNone/>
                <wp:docPr id="4" name="Flowchart: Off-page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6700" cy="271462"/>
                        </a:xfrm>
                        <a:prstGeom prst="flowChartOffpageConnector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E6E6E" w:rsidRPr="001F09CA" w:rsidRDefault="009E6E6E" w:rsidP="009E6E6E">
                            <w:pPr>
                              <w:jc w:val="center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A7CFCA" id="Flowchart: Off-page Connector 4" o:spid="_x0000_s1047" type="#_x0000_t177" style="position:absolute;margin-left:177.3pt;margin-top:4.55pt;width:21pt;height:21.35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" fillcolor="#404040 [2429]" strokecolor="black [3213]" strokeweight="1pt">
                <v:textbox>
                  <w:txbxContent>
                    <w:p w:rsidR="009E6E6E" w:rsidRPr="001F09CA" w:rsidRDefault="009E6E6E" w:rsidP="009E6E6E">
                      <w:pPr>
                        <w:jc w:val="center"/>
                        <w:rPr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color w:val="FFFFFF" w:themeColor="background1"/>
                          <w:sz w:val="18"/>
                          <w:szCs w:val="18"/>
                        </w:rPr>
                        <w:t>R</w:t>
                      </w:r>
                    </w:p>
                  </w:txbxContent>
                </v:textbox>
              </v:shape>
            </w:pict>
          </mc:Fallback>
        </mc:AlternateContent>
      </w:r>
    </w:p>
    <w:p w:rsidR="00C91661" w:rsidRPr="00C91661" w:rsidRDefault="005D5754" w:rsidP="00733AD9">
      <w:pPr>
        <w:tabs>
          <w:tab w:val="left" w:pos="159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031391FA" wp14:editId="20D3D041">
                <wp:simplePos x="0" y="0"/>
                <wp:positionH relativeFrom="margin">
                  <wp:posOffset>4874260</wp:posOffset>
                </wp:positionH>
                <wp:positionV relativeFrom="paragraph">
                  <wp:posOffset>50800</wp:posOffset>
                </wp:positionV>
                <wp:extent cx="151814" cy="181317"/>
                <wp:effectExtent l="0" t="0" r="635" b="9525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14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33AD9" w:rsidRPr="00187593" w:rsidRDefault="00733AD9" w:rsidP="00733AD9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1391FA" id="Rectangle 43" o:spid="_x0000_s1056" style="position:absolute;margin-left:383.8pt;margin-top:4pt;width:11.95pt;height:14.3pt;z-index:251812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" fillcolor="white [3201]" stroked="f" strokeweight="1pt">
                <v:textbox>
                  <w:txbxContent>
                    <w:p w:rsidR="00733AD9" w:rsidRPr="00187593" w:rsidRDefault="00733AD9" w:rsidP="00733AD9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8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78E91C70" wp14:editId="21F4E8D4">
                <wp:simplePos x="0" y="0"/>
                <wp:positionH relativeFrom="margin">
                  <wp:posOffset>1330960</wp:posOffset>
                </wp:positionH>
                <wp:positionV relativeFrom="paragraph">
                  <wp:posOffset>176530</wp:posOffset>
                </wp:positionV>
                <wp:extent cx="151814" cy="181317"/>
                <wp:effectExtent l="0" t="0" r="635" b="9525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14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593" w:rsidRPr="00187593" w:rsidRDefault="00187593" w:rsidP="00187593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E91C70" id="Rectangle 33" o:spid="_x0000_s1057" style="position:absolute;margin-left:104.8pt;margin-top:13.9pt;width:11.95pt;height:14.3pt;z-index:251802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" fillcolor="white [3201]" stroked="f" strokeweight="1pt">
                <v:textbox>
                  <w:txbxContent>
                    <w:p w:rsidR="00187593" w:rsidRPr="00187593" w:rsidRDefault="00187593" w:rsidP="00187593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6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4B94D579" wp14:editId="27CE4F3C">
                <wp:simplePos x="0" y="0"/>
                <wp:positionH relativeFrom="margin">
                  <wp:posOffset>2876550</wp:posOffset>
                </wp:positionH>
                <wp:positionV relativeFrom="paragraph">
                  <wp:posOffset>247650</wp:posOffset>
                </wp:positionV>
                <wp:extent cx="151814" cy="181317"/>
                <wp:effectExtent l="0" t="0" r="635" b="952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14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593" w:rsidRPr="00187593" w:rsidRDefault="00187593" w:rsidP="00187593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94D579" id="Rectangle 29" o:spid="_x0000_s1058" style="position:absolute;margin-left:226.5pt;margin-top:19.5pt;width:11.95pt;height:14.3pt;z-index:251798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" fillcolor="white [3201]" stroked="f" strokeweight="1pt">
                <v:textbox>
                  <w:txbxContent>
                    <w:p w:rsidR="00187593" w:rsidRPr="00187593" w:rsidRDefault="00187593" w:rsidP="00187593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5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91661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0C28731" wp14:editId="31C926D6">
                <wp:simplePos x="0" y="0"/>
                <wp:positionH relativeFrom="column">
                  <wp:posOffset>2637155</wp:posOffset>
                </wp:positionH>
                <wp:positionV relativeFrom="paragraph">
                  <wp:posOffset>80433</wp:posOffset>
                </wp:positionV>
                <wp:extent cx="0" cy="257175"/>
                <wp:effectExtent l="76200" t="0" r="57150" b="47625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7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F6CDEFA" id="Straight Arrow Connector 47" o:spid="_x0000_s1026" type="#_x0000_t32" style="position:absolute;margin-left:207.65pt;margin-top:6.35pt;width:0;height:20.2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" strokecolor="#5b9bd5 [3204]" strokeweight=".5pt">
                <v:stroke endarrow="block" joinstyle="miter"/>
              </v:shape>
            </w:pict>
          </mc:Fallback>
        </mc:AlternateContent>
      </w:r>
      <w:r w:rsidR="00733AD9">
        <w:tab/>
      </w:r>
      <w:bookmarkStart w:id="0" w:name="_GoBack"/>
      <w:bookmarkEnd w:id="0"/>
    </w:p>
    <w:p w:rsidR="00C91661" w:rsidRPr="00C91661" w:rsidRDefault="005D5754" w:rsidP="00C91661">
      <w:r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0CE3B6E3" wp14:editId="16EBDF76">
                <wp:simplePos x="0" y="0"/>
                <wp:positionH relativeFrom="margin">
                  <wp:posOffset>461645</wp:posOffset>
                </wp:positionH>
                <wp:positionV relativeFrom="paragraph">
                  <wp:posOffset>210820</wp:posOffset>
                </wp:positionV>
                <wp:extent cx="275492" cy="181317"/>
                <wp:effectExtent l="0" t="0" r="0" b="9525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492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33AD9" w:rsidRPr="00187593" w:rsidRDefault="005D5754" w:rsidP="00733AD9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E3B6E3" id="Rectangle 67" o:spid="_x0000_s1059" style="position:absolute;margin-left:36.35pt;margin-top:16.6pt;width:21.7pt;height:14.3pt;z-index:2518292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" fillcolor="white [3201]" stroked="f" strokeweight="1pt">
                <v:textbox>
                  <w:txbxContent>
                    <w:p w:rsidR="00733AD9" w:rsidRPr="00187593" w:rsidRDefault="005D5754" w:rsidP="00733AD9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12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91661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1E85FCC" wp14:editId="7AAFFC35">
                <wp:simplePos x="0" y="0"/>
                <wp:positionH relativeFrom="margin">
                  <wp:posOffset>2086739</wp:posOffset>
                </wp:positionH>
                <wp:positionV relativeFrom="paragraph">
                  <wp:posOffset>60325</wp:posOffset>
                </wp:positionV>
                <wp:extent cx="1119505" cy="595630"/>
                <wp:effectExtent l="19050" t="19050" r="42545" b="33020"/>
                <wp:wrapNone/>
                <wp:docPr id="44" name="Diamond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9505" cy="59563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F09CA" w:rsidRDefault="001F09CA" w:rsidP="001F09CA">
                            <w:pPr>
                              <w:jc w:val="center"/>
                            </w:pPr>
                            <w:r>
                              <w:t>Risky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E85FCC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44" o:spid="_x0000_s1060" type="#_x0000_t4" style="position:absolute;margin-left:164.3pt;margin-top:4.75pt;width:88.15pt;height:46.9pt;z-index:251721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" fillcolor="white [3201]" strokecolor="black [3213]" strokeweight="1pt">
                <v:textbox>
                  <w:txbxContent>
                    <w:p w:rsidR="001F09CA" w:rsidRDefault="001F09CA" w:rsidP="001F09CA">
                      <w:pPr>
                        <w:jc w:val="center"/>
                      </w:pPr>
                      <w:r>
                        <w:t>Risky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1661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4C6B7B0F" wp14:editId="525CC763">
                <wp:simplePos x="0" y="0"/>
                <wp:positionH relativeFrom="column">
                  <wp:posOffset>1651506</wp:posOffset>
                </wp:positionH>
                <wp:positionV relativeFrom="paragraph">
                  <wp:posOffset>44450</wp:posOffset>
                </wp:positionV>
                <wp:extent cx="379730" cy="266700"/>
                <wp:effectExtent l="0" t="0" r="1270" b="0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730" cy="266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F332A" w:rsidRDefault="002F332A" w:rsidP="002F332A">
                            <w:pPr>
                              <w:jc w:val="center"/>
                            </w:pPr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0852B" id="Rectangle 58" o:spid="_x0000_s1049" style="position:absolute;margin-left:130.05pt;margin-top:3.5pt;width:29.9pt;height:21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" fillcolor="white [3201]" stroked="f" strokeweight="1pt">
                <v:textbox>
                  <w:txbxContent>
                    <w:p w:rsidR="002F332A" w:rsidRDefault="002F332A" w:rsidP="002F332A">
                      <w:pPr>
                        <w:jc w:val="center"/>
                      </w:pPr>
                      <w:r>
                        <w:t>No</w:t>
                      </w:r>
                    </w:p>
                  </w:txbxContent>
                </v:textbox>
              </v:rect>
            </w:pict>
          </mc:Fallback>
        </mc:AlternateContent>
      </w:r>
    </w:p>
    <w:p w:rsidR="00C91661" w:rsidRPr="00C91661" w:rsidRDefault="005D5754" w:rsidP="00C91661">
      <w:r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30066D51" wp14:editId="019C8D0E">
                <wp:simplePos x="0" y="0"/>
                <wp:positionH relativeFrom="margin">
                  <wp:posOffset>4852035</wp:posOffset>
                </wp:positionH>
                <wp:positionV relativeFrom="paragraph">
                  <wp:posOffset>267335</wp:posOffset>
                </wp:positionV>
                <wp:extent cx="151814" cy="181317"/>
                <wp:effectExtent l="0" t="0" r="635" b="9525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14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33AD9" w:rsidRPr="00187593" w:rsidRDefault="00733AD9" w:rsidP="00733AD9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066D51" id="Rectangle 46" o:spid="_x0000_s1062" style="position:absolute;margin-left:382.05pt;margin-top:21.05pt;width:11.95pt;height:14.3pt;z-index:251816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" fillcolor="white [3201]" stroked="f" strokeweight="1pt">
                <v:textbox>
                  <w:txbxContent>
                    <w:p w:rsidR="00733AD9" w:rsidRPr="00187593" w:rsidRDefault="00733AD9" w:rsidP="00733AD9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9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E2358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6DDBF048" wp14:editId="299DDBB7">
                <wp:simplePos x="0" y="0"/>
                <wp:positionH relativeFrom="column">
                  <wp:posOffset>5147353</wp:posOffset>
                </wp:positionH>
                <wp:positionV relativeFrom="paragraph">
                  <wp:posOffset>286421</wp:posOffset>
                </wp:positionV>
                <wp:extent cx="10274" cy="266443"/>
                <wp:effectExtent l="38100" t="0" r="66040" b="5778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274" cy="26644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F5161B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6" o:spid="_x0000_s1026" type="#_x0000_t32" style="position:absolute;margin-left:405.3pt;margin-top:22.55pt;width:.8pt;height:21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  <w:r w:rsidR="00DE2358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2802CD87" wp14:editId="0E9389EA">
                <wp:simplePos x="0" y="0"/>
                <wp:positionH relativeFrom="column">
                  <wp:posOffset>5143500</wp:posOffset>
                </wp:positionH>
                <wp:positionV relativeFrom="paragraph">
                  <wp:posOffset>285736</wp:posOffset>
                </wp:positionV>
                <wp:extent cx="507287" cy="0"/>
                <wp:effectExtent l="0" t="0" r="2667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07287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336CD1" id="Straight Connector 25" o:spid="_x0000_s1026" style="position:absolute;flip:x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5pt,22.5pt" to="444.95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" strokecolor="#5b9bd5 [3204]" strokeweight=".5pt">
                <v:stroke joinstyle="miter"/>
              </v:line>
            </w:pict>
          </mc:Fallback>
        </mc:AlternateContent>
      </w:r>
      <w:r w:rsidR="00883A20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D1E8FA1" wp14:editId="2878E11E">
                <wp:simplePos x="0" y="0"/>
                <wp:positionH relativeFrom="column">
                  <wp:posOffset>1602740</wp:posOffset>
                </wp:positionH>
                <wp:positionV relativeFrom="paragraph">
                  <wp:posOffset>77321</wp:posOffset>
                </wp:positionV>
                <wp:extent cx="471170" cy="0"/>
                <wp:effectExtent l="38100" t="76200" r="0" b="9525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117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A32F5A" id="Straight Arrow Connector 57" o:spid="_x0000_s1026" type="#_x0000_t32" style="position:absolute;margin-left:126.2pt;margin-top:6.1pt;width:37.1pt;height:0;flip:x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</w:p>
    <w:p w:rsidR="00C91661" w:rsidRPr="00C91661" w:rsidRDefault="005D5754" w:rsidP="00C91661">
      <w:r>
        <w:rPr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4060F645" wp14:editId="62D47BA6">
                <wp:simplePos x="0" y="0"/>
                <wp:positionH relativeFrom="margin">
                  <wp:posOffset>-473710</wp:posOffset>
                </wp:positionH>
                <wp:positionV relativeFrom="paragraph">
                  <wp:posOffset>238125</wp:posOffset>
                </wp:positionV>
                <wp:extent cx="275492" cy="181317"/>
                <wp:effectExtent l="0" t="0" r="0" b="9525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492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33AD9" w:rsidRPr="00187593" w:rsidRDefault="005D5754" w:rsidP="00733AD9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60F645" id="Rectangle 65" o:spid="_x0000_s1063" style="position:absolute;margin-left:-37.3pt;margin-top:18.75pt;width:21.7pt;height:14.3pt;z-index:251827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" fillcolor="white [3201]" stroked="f" strokeweight="1pt">
                <v:textbox>
                  <w:txbxContent>
                    <w:p w:rsidR="00733AD9" w:rsidRPr="00187593" w:rsidRDefault="005D5754" w:rsidP="00733AD9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12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0C986D31" wp14:editId="4EA1BB21">
                <wp:simplePos x="0" y="0"/>
                <wp:positionH relativeFrom="margin">
                  <wp:posOffset>2071370</wp:posOffset>
                </wp:positionH>
                <wp:positionV relativeFrom="paragraph">
                  <wp:posOffset>127000</wp:posOffset>
                </wp:positionV>
                <wp:extent cx="151814" cy="181317"/>
                <wp:effectExtent l="0" t="0" r="635" b="9525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814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87593" w:rsidRPr="00187593" w:rsidRDefault="00187593" w:rsidP="00187593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986D31" id="Rectangle 35" o:spid="_x0000_s1064" style="position:absolute;margin-left:163.1pt;margin-top:10pt;width:11.95pt;height:14.3pt;z-index:251806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" fillcolor="white [3201]" stroked="f" strokeweight="1pt">
                <v:textbox>
                  <w:txbxContent>
                    <w:p w:rsidR="00187593" w:rsidRPr="00187593" w:rsidRDefault="00187593" w:rsidP="00187593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6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E2358"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D94C206" wp14:editId="3EE41C46">
                <wp:simplePos x="0" y="0"/>
                <wp:positionH relativeFrom="column">
                  <wp:posOffset>3646805</wp:posOffset>
                </wp:positionH>
                <wp:positionV relativeFrom="paragraph">
                  <wp:posOffset>140221</wp:posOffset>
                </wp:positionV>
                <wp:extent cx="1664413" cy="647272"/>
                <wp:effectExtent l="0" t="0" r="12065" b="19685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4413" cy="647272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E2358" w:rsidRDefault="00DE2358" w:rsidP="00DE2358">
                            <w:pPr>
                              <w:jc w:val="center"/>
                            </w:pPr>
                            <w:r>
                              <w:t>Risk Mitigation &amp; Contingency Plan</w:t>
                            </w:r>
                          </w:p>
                          <w:p w:rsidR="00DE2358" w:rsidRDefault="00DE2358" w:rsidP="00DE235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D94C206" id="Oval 14" o:spid="_x0000_s1065" style="position:absolute;margin-left:287.15pt;margin-top:11.05pt;width:131.05pt;height:50.9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" fillcolor="white [3201]" strokecolor="black [3213]" strokeweight="1pt">
                <v:stroke joinstyle="miter"/>
                <v:textbox>
                  <w:txbxContent>
                    <w:p w:rsidR="00DE2358" w:rsidRDefault="00DE2358" w:rsidP="00DE2358">
                      <w:pPr>
                        <w:jc w:val="center"/>
                      </w:pPr>
                      <w:r>
                        <w:t>Risk Mitigation &amp; Contingency Plan</w:t>
                      </w:r>
                    </w:p>
                    <w:p w:rsidR="00DE2358" w:rsidRDefault="00DE2358" w:rsidP="00DE2358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883A20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01D76D4" wp14:editId="15649536">
                <wp:simplePos x="0" y="0"/>
                <wp:positionH relativeFrom="column">
                  <wp:posOffset>2751604</wp:posOffset>
                </wp:positionH>
                <wp:positionV relativeFrom="paragraph">
                  <wp:posOffset>50165</wp:posOffset>
                </wp:positionV>
                <wp:extent cx="400685" cy="266700"/>
                <wp:effectExtent l="0" t="0" r="0" b="0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685" cy="266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70648" w:rsidRDefault="00E70648" w:rsidP="00E70648">
                            <w:pPr>
                              <w:jc w:val="center"/>
                            </w:pPr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4057E4" id="Rectangle 48" o:spid="_x0000_s1050" style="position:absolute;margin-left:216.65pt;margin-top:3.95pt;width:31.55pt;height:21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" fillcolor="white [3201]" stroked="f" strokeweight="1pt">
                <v:textbox>
                  <w:txbxContent>
                    <w:p w:rsidR="00E70648" w:rsidRDefault="00E70648" w:rsidP="00E70648">
                      <w:pPr>
                        <w:jc w:val="center"/>
                      </w:pPr>
                      <w:r>
                        <w:t>Yes</w:t>
                      </w:r>
                    </w:p>
                  </w:txbxContent>
                </v:textbox>
              </v:rect>
            </w:pict>
          </mc:Fallback>
        </mc:AlternateContent>
      </w:r>
      <w:r w:rsidR="00C91661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EBCE533" wp14:editId="3FB1B24A">
                <wp:simplePos x="0" y="0"/>
                <wp:positionH relativeFrom="margin">
                  <wp:posOffset>2642999</wp:posOffset>
                </wp:positionH>
                <wp:positionV relativeFrom="paragraph">
                  <wp:posOffset>74295</wp:posOffset>
                </wp:positionV>
                <wp:extent cx="0" cy="257175"/>
                <wp:effectExtent l="76200" t="0" r="57150" b="47625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7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B6FE5AF" id="Straight Arrow Connector 49" o:spid="_x0000_s1026" type="#_x0000_t32" style="position:absolute;margin-left:208.1pt;margin-top:5.85pt;width:0;height:20.25pt;z-index:2517268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</w:p>
    <w:p w:rsidR="00C91661" w:rsidRPr="00C91661" w:rsidRDefault="00073121" w:rsidP="00C91661"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5C04C403" wp14:editId="3DE09456">
                <wp:simplePos x="0" y="0"/>
                <wp:positionH relativeFrom="column">
                  <wp:posOffset>-511681</wp:posOffset>
                </wp:positionH>
                <wp:positionV relativeFrom="paragraph">
                  <wp:posOffset>160655</wp:posOffset>
                </wp:positionV>
                <wp:extent cx="1209040" cy="502920"/>
                <wp:effectExtent l="0" t="0" r="10160" b="1143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9040" cy="5029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661" w:rsidRDefault="00C91661" w:rsidP="00C91661">
                            <w:r>
                              <w:t>Changing Project Plan &amp; Desig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04C403" id="Rectangle 76" o:spid="_x0000_s1067" style="position:absolute;margin-left:-40.3pt;margin-top:12.65pt;width:95.2pt;height:39.6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" fillcolor="white [3201]" strokecolor="black [3213]" strokeweight="1pt">
                <v:textbox>
                  <w:txbxContent>
                    <w:p w:rsidR="00C91661" w:rsidRDefault="00C91661" w:rsidP="00C91661">
                      <w:r>
                        <w:t>Changing Project Plan &amp; Design</w:t>
                      </w:r>
                    </w:p>
                  </w:txbxContent>
                </v:textbox>
              </v:rect>
            </w:pict>
          </mc:Fallback>
        </mc:AlternateContent>
      </w:r>
    </w:p>
    <w:p w:rsidR="00C91661" w:rsidRPr="00C91661" w:rsidRDefault="00C91661" w:rsidP="00C91661"/>
    <w:p w:rsidR="00C91661" w:rsidRPr="00C91661" w:rsidRDefault="00073121" w:rsidP="00C91661"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0E07B2AC" wp14:editId="585E39B0">
                <wp:simplePos x="0" y="0"/>
                <wp:positionH relativeFrom="column">
                  <wp:posOffset>91946</wp:posOffset>
                </wp:positionH>
                <wp:positionV relativeFrom="paragraph">
                  <wp:posOffset>90170</wp:posOffset>
                </wp:positionV>
                <wp:extent cx="0" cy="3057869"/>
                <wp:effectExtent l="76200" t="38100" r="57150" b="9525"/>
                <wp:wrapNone/>
                <wp:docPr id="84" name="Straight Arrow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305786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35C938" id="Straight Arrow Connector 84" o:spid="_x0000_s1026" type="#_x0000_t32" style="position:absolute;margin-left:7.25pt;margin-top:7.1pt;width:0;height:240.8pt;flip:y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" strokecolor="#5b9bd5 [3204]" strokeweight=".5pt">
                <v:stroke endarrow="block" joinstyle="miter"/>
              </v:shape>
            </w:pict>
          </mc:Fallback>
        </mc:AlternateContent>
      </w:r>
    </w:p>
    <w:p w:rsidR="00C91661" w:rsidRPr="00C91661" w:rsidRDefault="00883A20" w:rsidP="00C91661"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0DA48685" wp14:editId="7BC950D6">
                <wp:simplePos x="0" y="0"/>
                <wp:positionH relativeFrom="column">
                  <wp:posOffset>4230856</wp:posOffset>
                </wp:positionH>
                <wp:positionV relativeFrom="paragraph">
                  <wp:posOffset>200025</wp:posOffset>
                </wp:positionV>
                <wp:extent cx="0" cy="943610"/>
                <wp:effectExtent l="76200" t="0" r="76200" b="66040"/>
                <wp:wrapNone/>
                <wp:docPr id="72" name="Straight Arrow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436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BD8ECE" id="Straight Arrow Connector 72" o:spid="_x0000_s1026" type="#_x0000_t32" style="position:absolute;margin-left:333.15pt;margin-top:15.75pt;width:0;height:74.3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073121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752F2E9B" wp14:editId="2E1BDCBB">
                <wp:simplePos x="0" y="0"/>
                <wp:positionH relativeFrom="column">
                  <wp:posOffset>3380740</wp:posOffset>
                </wp:positionH>
                <wp:positionV relativeFrom="paragraph">
                  <wp:posOffset>219287</wp:posOffset>
                </wp:positionV>
                <wp:extent cx="173355" cy="0"/>
                <wp:effectExtent l="0" t="0" r="36195" b="1905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33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173E96" id="Straight Connector 62" o:spid="_x0000_s1026" style="position:absolute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6.2pt,17.25pt" to="279.8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" strokecolor="#5b9bd5 [3204]" strokeweight=".5pt">
                <v:stroke joinstyle="miter"/>
              </v:line>
            </w:pict>
          </mc:Fallback>
        </mc:AlternateContent>
      </w:r>
      <w:r w:rsidR="00073121"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7DEFC57A" wp14:editId="7277C776">
                <wp:simplePos x="0" y="0"/>
                <wp:positionH relativeFrom="column">
                  <wp:posOffset>4229100</wp:posOffset>
                </wp:positionH>
                <wp:positionV relativeFrom="paragraph">
                  <wp:posOffset>201930</wp:posOffset>
                </wp:positionV>
                <wp:extent cx="2213610" cy="0"/>
                <wp:effectExtent l="0" t="0" r="15240" b="19050"/>
                <wp:wrapNone/>
                <wp:docPr id="71" name="Straight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1361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744D08" id="Straight Connector 71" o:spid="_x0000_s1026" style="position:absolute;flip:x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3pt,15.9pt" to="507.3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" strokecolor="#5b9bd5 [3204]" strokeweight=".5pt">
                <v:stroke joinstyle="miter"/>
              </v:line>
            </w:pict>
          </mc:Fallback>
        </mc:AlternateContent>
      </w:r>
    </w:p>
    <w:p w:rsidR="00C91661" w:rsidRPr="00C91661" w:rsidRDefault="00C91661" w:rsidP="00C91661"/>
    <w:p w:rsidR="00C91661" w:rsidRPr="00C91661" w:rsidRDefault="00C91661" w:rsidP="00C91661"/>
    <w:p w:rsidR="00C91661" w:rsidRPr="00C91661" w:rsidRDefault="005D5754" w:rsidP="00C91661">
      <w:r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79E192C2" wp14:editId="5DC81EC6">
                <wp:simplePos x="0" y="0"/>
                <wp:positionH relativeFrom="margin">
                  <wp:posOffset>4483100</wp:posOffset>
                </wp:positionH>
                <wp:positionV relativeFrom="paragraph">
                  <wp:posOffset>190500</wp:posOffset>
                </wp:positionV>
                <wp:extent cx="275492" cy="181317"/>
                <wp:effectExtent l="0" t="0" r="0" b="9525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492" cy="18131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33AD9" w:rsidRPr="00187593" w:rsidRDefault="00733AD9" w:rsidP="00733AD9">
                            <w:pPr>
                              <w:jc w:val="center"/>
                              <w:rPr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sz w:val="12"/>
                                <w:szCs w:val="12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E192C2" id="Rectangle 59" o:spid="_x0000_s1068" style="position:absolute;margin-left:353pt;margin-top:15pt;width:21.7pt;height:14.3pt;z-index:2518210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" fillcolor="white [3201]" stroked="f" strokeweight="1pt">
                <v:textbox>
                  <w:txbxContent>
                    <w:p w:rsidR="00733AD9" w:rsidRPr="00187593" w:rsidRDefault="00733AD9" w:rsidP="00733AD9">
                      <w:pPr>
                        <w:jc w:val="center"/>
                        <w:rPr>
                          <w:sz w:val="12"/>
                          <w:szCs w:val="12"/>
                        </w:rPr>
                      </w:pPr>
                      <w:r>
                        <w:rPr>
                          <w:sz w:val="12"/>
                          <w:szCs w:val="12"/>
                        </w:rPr>
                        <w:t>11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DC09D0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019128A" wp14:editId="3CE92681">
                <wp:simplePos x="0" y="0"/>
                <wp:positionH relativeFrom="margin">
                  <wp:posOffset>3079115</wp:posOffset>
                </wp:positionH>
                <wp:positionV relativeFrom="paragraph">
                  <wp:posOffset>297180</wp:posOffset>
                </wp:positionV>
                <wp:extent cx="2327275" cy="1222375"/>
                <wp:effectExtent l="19050" t="19050" r="34925" b="34925"/>
                <wp:wrapNone/>
                <wp:docPr id="30" name="Diamond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7275" cy="1222375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11911" w:rsidRDefault="00111911" w:rsidP="00111911">
                            <w:pPr>
                              <w:jc w:val="center"/>
                            </w:pPr>
                            <w:r>
                              <w:t>Whether risk</w:t>
                            </w:r>
                            <w:r w:rsidR="004D2106">
                              <w:t xml:space="preserve"> will be substantially reduced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19128A" id="Diamond 30" o:spid="_x0000_s1069" type="#_x0000_t4" style="position:absolute;margin-left:242.45pt;margin-top:23.4pt;width:183.25pt;height:96.25pt;z-index:2516971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" fillcolor="white [3201]" strokecolor="black [3213]" strokeweight="1pt">
                <v:textbox>
                  <w:txbxContent>
                    <w:p w:rsidR="00111911" w:rsidRDefault="00111911" w:rsidP="00111911">
                      <w:pPr>
                        <w:jc w:val="center"/>
                      </w:pPr>
                      <w:r>
                        <w:t>Whether risk</w:t>
                      </w:r>
                      <w:r w:rsidR="004D2106">
                        <w:t xml:space="preserve"> will be substantially reduced?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C91661" w:rsidRPr="00C91661" w:rsidRDefault="00C91661" w:rsidP="00C91661"/>
    <w:p w:rsidR="00073121" w:rsidRDefault="00C91661" w:rsidP="00C91661">
      <w:pPr>
        <w:tabs>
          <w:tab w:val="left" w:pos="280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1E34D1B9" wp14:editId="6B5E5C27">
                <wp:simplePos x="0" y="0"/>
                <wp:positionH relativeFrom="column">
                  <wp:posOffset>91440</wp:posOffset>
                </wp:positionH>
                <wp:positionV relativeFrom="paragraph">
                  <wp:posOffset>1431925</wp:posOffset>
                </wp:positionV>
                <wp:extent cx="4149090" cy="0"/>
                <wp:effectExtent l="0" t="0" r="22860" b="19050"/>
                <wp:wrapNone/>
                <wp:docPr id="78" name="Straight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490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FAFCE6" id="Straight Connector 78" o:spid="_x0000_s1026" style="position:absolute;flip:x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.2pt,112.75pt" to="333.9pt,11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1E023BFB" wp14:editId="56C3D0BE">
                <wp:simplePos x="0" y="0"/>
                <wp:positionH relativeFrom="column">
                  <wp:posOffset>1953895</wp:posOffset>
                </wp:positionH>
                <wp:positionV relativeFrom="paragraph">
                  <wp:posOffset>11430</wp:posOffset>
                </wp:positionV>
                <wp:extent cx="400685" cy="266700"/>
                <wp:effectExtent l="0" t="0" r="0" b="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685" cy="266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661" w:rsidRDefault="00C91661" w:rsidP="00C91661">
                            <w:pPr>
                              <w:jc w:val="center"/>
                            </w:pPr>
                            <w:r>
                              <w:t>Y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D0C288" id="Rectangle 75" o:spid="_x0000_s1053" style="position:absolute;margin-left:153.85pt;margin-top:.9pt;width:31.55pt;height:21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" fillcolor="white [3201]" stroked="f" strokeweight="1pt">
                <v:textbox>
                  <w:txbxContent>
                    <w:p w:rsidR="00C91661" w:rsidRDefault="00C91661" w:rsidP="00C91661">
                      <w:pPr>
                        <w:jc w:val="center"/>
                      </w:pPr>
                      <w:r>
                        <w:t>Yes</w:t>
                      </w:r>
                    </w:p>
                  </w:txbxContent>
                </v:textbox>
              </v:rect>
            </w:pict>
          </mc:Fallback>
        </mc:AlternateContent>
      </w:r>
      <w:r>
        <w:tab/>
      </w:r>
    </w:p>
    <w:p w:rsidR="00073121" w:rsidRPr="00073121" w:rsidRDefault="00073121" w:rsidP="00073121"/>
    <w:p w:rsidR="00073121" w:rsidRDefault="00073121" w:rsidP="00073121"/>
    <w:p w:rsidR="0000252E" w:rsidRDefault="00883A20" w:rsidP="00073121">
      <w:pPr>
        <w:tabs>
          <w:tab w:val="left" w:pos="718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56B3053E" wp14:editId="2CDCFB49">
                <wp:simplePos x="0" y="0"/>
                <wp:positionH relativeFrom="column">
                  <wp:posOffset>4232063</wp:posOffset>
                </wp:positionH>
                <wp:positionV relativeFrom="paragraph">
                  <wp:posOffset>90170</wp:posOffset>
                </wp:positionV>
                <wp:extent cx="0" cy="492125"/>
                <wp:effectExtent l="0" t="0" r="19050" b="22225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921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4D21942" id="Straight Connector 77" o:spid="_x0000_s1026" style="position:absolute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3.25pt,7.1pt" to="333.25pt,4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" strokecolor="#5b9bd5 [3204]" strokeweight=".5pt">
                <v:stroke joinstyle="miter"/>
              </v:line>
            </w:pict>
          </mc:Fallback>
        </mc:AlternateContent>
      </w:r>
      <w:r w:rsidR="00073121"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34A0D83E" wp14:editId="19948942">
                <wp:simplePos x="0" y="0"/>
                <wp:positionH relativeFrom="column">
                  <wp:posOffset>4265507</wp:posOffset>
                </wp:positionH>
                <wp:positionV relativeFrom="paragraph">
                  <wp:posOffset>161925</wp:posOffset>
                </wp:positionV>
                <wp:extent cx="379730" cy="266700"/>
                <wp:effectExtent l="0" t="0" r="1270" b="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9730" cy="2667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73121" w:rsidRDefault="00073121" w:rsidP="00073121">
                            <w:pPr>
                              <w:jc w:val="center"/>
                            </w:pPr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AB97A6" id="Rectangle 82" o:spid="_x0000_s1054" style="position:absolute;margin-left:335.85pt;margin-top:12.75pt;width:29.9pt;height:21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" fillcolor="white [3201]" stroked="f" strokeweight="1pt">
                <v:textbox>
                  <w:txbxContent>
                    <w:p w:rsidR="00073121" w:rsidRDefault="00073121" w:rsidP="00073121">
                      <w:pPr>
                        <w:jc w:val="center"/>
                      </w:pPr>
                      <w:r>
                        <w:t>No</w:t>
                      </w:r>
                    </w:p>
                  </w:txbxContent>
                </v:textbox>
              </v:rect>
            </w:pict>
          </mc:Fallback>
        </mc:AlternateContent>
      </w:r>
      <w:r w:rsidR="00073121">
        <w:tab/>
      </w:r>
    </w:p>
    <w:p w:rsidR="0000252E" w:rsidRPr="0000252E" w:rsidRDefault="0000252E" w:rsidP="0000252E"/>
    <w:p w:rsidR="0000252E" w:rsidRPr="0000252E" w:rsidRDefault="0000252E" w:rsidP="0000252E"/>
    <w:p w:rsidR="0000252E" w:rsidRPr="0000252E" w:rsidRDefault="0000252E" w:rsidP="0000252E"/>
    <w:p w:rsidR="0000252E" w:rsidRPr="0000252E" w:rsidRDefault="0000252E" w:rsidP="0000252E"/>
    <w:p w:rsidR="0000252E" w:rsidRDefault="0000252E">
      <w:r>
        <w:br w:type="page"/>
      </w:r>
    </w:p>
    <w:p w:rsidR="0000252E" w:rsidRDefault="0000252E" w:rsidP="0000252E">
      <w:pPr>
        <w:rPr>
          <w:b/>
          <w:sz w:val="28"/>
          <w:szCs w:val="28"/>
        </w:rPr>
      </w:pPr>
      <w:r w:rsidRPr="00B010FD">
        <w:rPr>
          <w:b/>
          <w:sz w:val="28"/>
          <w:szCs w:val="28"/>
        </w:rPr>
        <w:lastRenderedPageBreak/>
        <w:t>Resolve with NUT</w:t>
      </w:r>
      <w:r>
        <w:rPr>
          <w:b/>
          <w:sz w:val="28"/>
          <w:szCs w:val="28"/>
        </w:rPr>
        <w:t xml:space="preserve"> (New Unproven Technology)</w:t>
      </w:r>
      <w:r w:rsidRPr="00B010FD">
        <w:rPr>
          <w:b/>
          <w:sz w:val="28"/>
          <w:szCs w:val="28"/>
        </w:rPr>
        <w:t xml:space="preserve"> train-up team</w:t>
      </w:r>
    </w:p>
    <w:p w:rsidR="0000252E" w:rsidRDefault="0000252E" w:rsidP="0000252E">
      <w:r w:rsidRPr="00B010FD">
        <w:t>1-</w:t>
      </w:r>
      <w:r>
        <w:t>Make a team by providing training to use of new-unproven-technology so that the train-up team can proper use the new technology</w:t>
      </w:r>
    </w:p>
    <w:p w:rsidR="0000252E" w:rsidRDefault="0000252E" w:rsidP="0000252E">
      <w:r>
        <w:t>2-The team have to keep proper information/knowledge</w:t>
      </w:r>
      <w:r w:rsidR="00671CE4">
        <w:t xml:space="preserve"> about the previous and present risk factors </w:t>
      </w:r>
      <w:r>
        <w:t>records which happened for new unproven technology</w:t>
      </w:r>
    </w:p>
    <w:p w:rsidR="0000252E" w:rsidRDefault="0000252E" w:rsidP="0000252E">
      <w:r>
        <w:t>3-Identifying the type</w:t>
      </w:r>
    </w:p>
    <w:p w:rsidR="0000252E" w:rsidRDefault="0000252E" w:rsidP="0000252E">
      <w:r>
        <w:t>4-Comparing with previous and present risk records for new unproven technology</w:t>
      </w:r>
    </w:p>
    <w:p w:rsidR="00671CE4" w:rsidRDefault="0000252E" w:rsidP="0000252E">
      <w:r>
        <w:t xml:space="preserve">5-Resolve the problem </w:t>
      </w:r>
    </w:p>
    <w:p w:rsidR="000D2A2C" w:rsidRPr="0000252E" w:rsidRDefault="00671CE4" w:rsidP="0000252E">
      <w:r>
        <w:t xml:space="preserve">6-Then pass the solution to </w:t>
      </w:r>
      <w:r w:rsidR="00535FA8">
        <w:t>DVC (</w:t>
      </w:r>
      <w:r>
        <w:t xml:space="preserve">Dynamic Verifier Core)  </w:t>
      </w:r>
      <w:r w:rsidR="0000252E">
        <w:t xml:space="preserve"> </w:t>
      </w:r>
    </w:p>
    <w:sectPr w:rsidR="000D2A2C" w:rsidRPr="000025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D4A3C" w:rsidRDefault="00CD4A3C" w:rsidP="0000252E">
      <w:pPr>
        <w:spacing w:after="0" w:line="240" w:lineRule="auto"/>
      </w:pPr>
      <w:r>
        <w:separator/>
      </w:r>
    </w:p>
  </w:endnote>
  <w:endnote w:type="continuationSeparator" w:id="0">
    <w:p w:rsidR="00CD4A3C" w:rsidRDefault="00CD4A3C" w:rsidP="00002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D4A3C" w:rsidRDefault="00CD4A3C" w:rsidP="0000252E">
      <w:pPr>
        <w:spacing w:after="0" w:line="240" w:lineRule="auto"/>
      </w:pPr>
      <w:r>
        <w:separator/>
      </w:r>
    </w:p>
  </w:footnote>
  <w:footnote w:type="continuationSeparator" w:id="0">
    <w:p w:rsidR="00CD4A3C" w:rsidRDefault="00CD4A3C" w:rsidP="0000252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wNDS1MDE0Mjc1NDJQ0lEKTi0uzszPAykwqgUArtq3xCwAAAA="/>
  </w:docVars>
  <w:rsids>
    <w:rsidRoot w:val="008C229E"/>
    <w:rsid w:val="0000252E"/>
    <w:rsid w:val="000257BD"/>
    <w:rsid w:val="00073121"/>
    <w:rsid w:val="000D2A2C"/>
    <w:rsid w:val="00111911"/>
    <w:rsid w:val="001777B2"/>
    <w:rsid w:val="00187593"/>
    <w:rsid w:val="001E780F"/>
    <w:rsid w:val="001F09CA"/>
    <w:rsid w:val="002F332A"/>
    <w:rsid w:val="00310F37"/>
    <w:rsid w:val="004D2106"/>
    <w:rsid w:val="00535FA8"/>
    <w:rsid w:val="005D5754"/>
    <w:rsid w:val="006474F6"/>
    <w:rsid w:val="00671CE4"/>
    <w:rsid w:val="0068333F"/>
    <w:rsid w:val="00733AD9"/>
    <w:rsid w:val="007A1F9E"/>
    <w:rsid w:val="00860ED8"/>
    <w:rsid w:val="00883A20"/>
    <w:rsid w:val="008C229E"/>
    <w:rsid w:val="008F0087"/>
    <w:rsid w:val="009E6E6E"/>
    <w:rsid w:val="00A44251"/>
    <w:rsid w:val="00B45FCA"/>
    <w:rsid w:val="00B479B5"/>
    <w:rsid w:val="00C5202C"/>
    <w:rsid w:val="00C91661"/>
    <w:rsid w:val="00CD4A3C"/>
    <w:rsid w:val="00DC09D0"/>
    <w:rsid w:val="00DE2358"/>
    <w:rsid w:val="00E70648"/>
    <w:rsid w:val="00F205A2"/>
    <w:rsid w:val="00F53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B66C31-CDFA-4B66-843A-6C0A38635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33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25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252E"/>
  </w:style>
  <w:style w:type="paragraph" w:styleId="Footer">
    <w:name w:val="footer"/>
    <w:basedOn w:val="Normal"/>
    <w:link w:val="FooterChar"/>
    <w:uiPriority w:val="99"/>
    <w:unhideWhenUsed/>
    <w:rsid w:val="000025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25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</TotalTime>
  <Pages>2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4</cp:revision>
  <dcterms:created xsi:type="dcterms:W3CDTF">2021-05-06T10:33:00Z</dcterms:created>
  <dcterms:modified xsi:type="dcterms:W3CDTF">2021-05-10T11:21:00Z</dcterms:modified>
</cp:coreProperties>
</file>